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E4593" w14:textId="77777777" w:rsidR="009A43D7" w:rsidRDefault="00641DA2">
      <w:pPr>
        <w:spacing w:before="25"/>
        <w:ind w:left="5130" w:right="3656"/>
        <w:jc w:val="center"/>
        <w:rPr>
          <w:rFonts w:ascii="Calibri"/>
          <w:b/>
          <w:sz w:val="28"/>
        </w:rPr>
      </w:pPr>
      <w:r>
        <w:rPr>
          <w:rFonts w:ascii="Calibri"/>
          <w:b/>
          <w:sz w:val="28"/>
          <w:u w:val="single"/>
        </w:rPr>
        <w:t>Experience List</w:t>
      </w:r>
    </w:p>
    <w:p w14:paraId="7D8FE5BA" w14:textId="77777777" w:rsidR="009A43D7" w:rsidRDefault="009A43D7">
      <w:pPr>
        <w:pStyle w:val="BodyText"/>
        <w:spacing w:before="3"/>
        <w:rPr>
          <w:b/>
          <w:sz w:val="19"/>
        </w:rPr>
      </w:pPr>
    </w:p>
    <w:tbl>
      <w:tblPr>
        <w:tblW w:w="10324" w:type="dxa"/>
        <w:tblInd w:w="4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2"/>
        <w:gridCol w:w="8972"/>
      </w:tblGrid>
      <w:tr w:rsidR="009A43D7" w14:paraId="2991F4D2" w14:textId="77777777" w:rsidTr="000F103D">
        <w:trPr>
          <w:trHeight w:val="457"/>
        </w:trPr>
        <w:tc>
          <w:tcPr>
            <w:tcW w:w="1352" w:type="dxa"/>
          </w:tcPr>
          <w:p w14:paraId="146CFBCC" w14:textId="77777777" w:rsidR="009A43D7" w:rsidRDefault="00641DA2">
            <w:pPr>
              <w:pStyle w:val="TableParagraph"/>
              <w:spacing w:before="0" w:line="225" w:lineRule="exact"/>
              <w:ind w:left="0" w:right="238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1996-1996</w:t>
            </w:r>
          </w:p>
        </w:tc>
        <w:tc>
          <w:tcPr>
            <w:tcW w:w="8972" w:type="dxa"/>
          </w:tcPr>
          <w:p w14:paraId="340471E4" w14:textId="77777777" w:rsidR="009A43D7" w:rsidRDefault="00641DA2" w:rsidP="006034C8">
            <w:pPr>
              <w:pStyle w:val="TableParagraph"/>
              <w:spacing w:before="0" w:line="225" w:lineRule="exact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A &amp; W Hotdogs and More</w:t>
            </w:r>
            <w:r>
              <w:rPr>
                <w:rFonts w:ascii="Calibri"/>
              </w:rPr>
              <w:t>, (front-End Customer service) Berkshire Mall, first Job</w:t>
            </w:r>
          </w:p>
        </w:tc>
      </w:tr>
      <w:tr w:rsidR="009A43D7" w14:paraId="62018DE0" w14:textId="77777777" w:rsidTr="000F103D">
        <w:trPr>
          <w:trHeight w:val="694"/>
        </w:trPr>
        <w:tc>
          <w:tcPr>
            <w:tcW w:w="1352" w:type="dxa"/>
          </w:tcPr>
          <w:p w14:paraId="5F69F095" w14:textId="77777777" w:rsidR="009A43D7" w:rsidRDefault="00641DA2">
            <w:pPr>
              <w:pStyle w:val="TableParagraph"/>
              <w:spacing w:before="192"/>
              <w:ind w:left="0" w:right="238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1996-1997</w:t>
            </w:r>
          </w:p>
        </w:tc>
        <w:tc>
          <w:tcPr>
            <w:tcW w:w="8972" w:type="dxa"/>
          </w:tcPr>
          <w:p w14:paraId="7E3F6B3A" w14:textId="77777777" w:rsidR="009A43D7" w:rsidRDefault="00641DA2" w:rsidP="006034C8">
            <w:pPr>
              <w:pStyle w:val="TableParagraph"/>
              <w:spacing w:before="192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Service Merchandise</w:t>
            </w:r>
            <w:r>
              <w:rPr>
                <w:rFonts w:ascii="Calibri"/>
              </w:rPr>
              <w:t xml:space="preserve">, (Warehouse stocker) Berkshire Mall, </w:t>
            </w:r>
            <w:proofErr w:type="spellStart"/>
            <w:r>
              <w:rPr>
                <w:rFonts w:ascii="Calibri"/>
              </w:rPr>
              <w:t>Lanesborough</w:t>
            </w:r>
            <w:proofErr w:type="spellEnd"/>
            <w:r>
              <w:rPr>
                <w:rFonts w:ascii="Calibri"/>
              </w:rPr>
              <w:t xml:space="preserve"> MA</w:t>
            </w:r>
          </w:p>
        </w:tc>
      </w:tr>
      <w:tr w:rsidR="009A43D7" w14:paraId="2F5A2085" w14:textId="77777777" w:rsidTr="000F103D">
        <w:trPr>
          <w:trHeight w:val="695"/>
        </w:trPr>
        <w:tc>
          <w:tcPr>
            <w:tcW w:w="1352" w:type="dxa"/>
          </w:tcPr>
          <w:p w14:paraId="70ACA350" w14:textId="77777777" w:rsidR="009A43D7" w:rsidRDefault="00641DA2">
            <w:pPr>
              <w:pStyle w:val="TableParagraph"/>
              <w:spacing w:before="193"/>
              <w:ind w:left="0" w:right="238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1997-1997</w:t>
            </w:r>
          </w:p>
        </w:tc>
        <w:tc>
          <w:tcPr>
            <w:tcW w:w="8972" w:type="dxa"/>
          </w:tcPr>
          <w:p w14:paraId="2A022535" w14:textId="77777777" w:rsidR="009A43D7" w:rsidRDefault="00641DA2" w:rsidP="006034C8">
            <w:pPr>
              <w:pStyle w:val="TableParagraph"/>
              <w:spacing w:before="193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Harry Supermarket</w:t>
            </w:r>
            <w:r>
              <w:rPr>
                <w:rFonts w:ascii="Calibri"/>
              </w:rPr>
              <w:t>, (Dairy department/Frozen foods) Elm St. Pittsfield MA</w:t>
            </w:r>
          </w:p>
        </w:tc>
      </w:tr>
      <w:tr w:rsidR="009A43D7" w14:paraId="2BF7DD74" w14:textId="77777777" w:rsidTr="000F103D">
        <w:trPr>
          <w:trHeight w:val="696"/>
        </w:trPr>
        <w:tc>
          <w:tcPr>
            <w:tcW w:w="1352" w:type="dxa"/>
          </w:tcPr>
          <w:p w14:paraId="2F9E65FC" w14:textId="77777777" w:rsidR="009A43D7" w:rsidRDefault="00641DA2">
            <w:pPr>
              <w:pStyle w:val="TableParagraph"/>
              <w:spacing w:before="193"/>
              <w:ind w:left="0" w:right="238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1997-1998</w:t>
            </w:r>
          </w:p>
        </w:tc>
        <w:tc>
          <w:tcPr>
            <w:tcW w:w="8972" w:type="dxa"/>
          </w:tcPr>
          <w:p w14:paraId="6ABB3BF4" w14:textId="2D6AD7B1" w:rsidR="009A43D7" w:rsidRDefault="00641DA2" w:rsidP="006034C8">
            <w:pPr>
              <w:pStyle w:val="TableParagraph"/>
              <w:spacing w:before="193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 xml:space="preserve">Big Y Super </w:t>
            </w:r>
            <w:r w:rsidR="00DB28FD">
              <w:rPr>
                <w:rFonts w:ascii="Calibri"/>
                <w:b/>
                <w:i/>
              </w:rPr>
              <w:t>Market</w:t>
            </w:r>
            <w:r w:rsidR="00DB28FD">
              <w:rPr>
                <w:rFonts w:ascii="Calibri"/>
              </w:rPr>
              <w:t>, (</w:t>
            </w:r>
            <w:r>
              <w:rPr>
                <w:rFonts w:ascii="Calibri"/>
              </w:rPr>
              <w:t>Bagger) Center St. Pittsfield MA</w:t>
            </w:r>
          </w:p>
        </w:tc>
      </w:tr>
      <w:tr w:rsidR="009A43D7" w14:paraId="071A2DC1" w14:textId="77777777" w:rsidTr="000F103D">
        <w:trPr>
          <w:trHeight w:val="693"/>
        </w:trPr>
        <w:tc>
          <w:tcPr>
            <w:tcW w:w="1352" w:type="dxa"/>
          </w:tcPr>
          <w:p w14:paraId="5EF76E80" w14:textId="77777777" w:rsidR="009A43D7" w:rsidRDefault="00641DA2">
            <w:pPr>
              <w:pStyle w:val="TableParagraph"/>
              <w:spacing w:before="194"/>
              <w:ind w:left="0" w:right="238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1998-1999</w:t>
            </w:r>
          </w:p>
        </w:tc>
        <w:tc>
          <w:tcPr>
            <w:tcW w:w="8972" w:type="dxa"/>
          </w:tcPr>
          <w:p w14:paraId="555709A7" w14:textId="77777777" w:rsidR="009A43D7" w:rsidRDefault="00641DA2" w:rsidP="006034C8">
            <w:pPr>
              <w:pStyle w:val="TableParagraph"/>
              <w:spacing w:before="194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Western Mass Oil Burner Service</w:t>
            </w:r>
            <w:r>
              <w:rPr>
                <w:rFonts w:ascii="Calibri"/>
              </w:rPr>
              <w:t>, (Oil burner technician apprentice) Pittsfield, MA</w:t>
            </w:r>
          </w:p>
        </w:tc>
      </w:tr>
      <w:tr w:rsidR="009A43D7" w14:paraId="53EDFD71" w14:textId="77777777" w:rsidTr="000F103D">
        <w:trPr>
          <w:trHeight w:val="631"/>
        </w:trPr>
        <w:tc>
          <w:tcPr>
            <w:tcW w:w="1352" w:type="dxa"/>
          </w:tcPr>
          <w:p w14:paraId="1259EFAD" w14:textId="77777777" w:rsidR="009A43D7" w:rsidRDefault="00641DA2">
            <w:pPr>
              <w:pStyle w:val="TableParagraph"/>
              <w:spacing w:before="191"/>
              <w:ind w:left="0" w:right="238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1999-1999</w:t>
            </w:r>
          </w:p>
        </w:tc>
        <w:tc>
          <w:tcPr>
            <w:tcW w:w="8972" w:type="dxa"/>
          </w:tcPr>
          <w:p w14:paraId="1F4C79EB" w14:textId="00CB1817" w:rsidR="009A43D7" w:rsidRDefault="00641DA2" w:rsidP="006034C8">
            <w:pPr>
              <w:pStyle w:val="TableParagraph"/>
              <w:spacing w:before="191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Back Bay Hardware</w:t>
            </w:r>
            <w:r>
              <w:rPr>
                <w:rFonts w:ascii="Calibri"/>
              </w:rPr>
              <w:t>, (</w:t>
            </w:r>
            <w:r w:rsidR="00DB28FD">
              <w:rPr>
                <w:rFonts w:ascii="Calibri"/>
              </w:rPr>
              <w:t>Salesclerk</w:t>
            </w:r>
            <w:r>
              <w:rPr>
                <w:rFonts w:ascii="Calibri"/>
              </w:rPr>
              <w:t>) Newberry St. Boston, MA</w:t>
            </w:r>
          </w:p>
        </w:tc>
      </w:tr>
      <w:tr w:rsidR="009A43D7" w14:paraId="134EE2EF" w14:textId="77777777" w:rsidTr="000F103D">
        <w:trPr>
          <w:trHeight w:val="633"/>
        </w:trPr>
        <w:tc>
          <w:tcPr>
            <w:tcW w:w="1352" w:type="dxa"/>
          </w:tcPr>
          <w:p w14:paraId="6C20C66B" w14:textId="41FF2B89" w:rsidR="009A43D7" w:rsidRDefault="002C4D51">
            <w:pPr>
              <w:pStyle w:val="TableParagraph"/>
              <w:spacing w:before="131"/>
              <w:ind w:left="50"/>
              <w:rPr>
                <w:rFonts w:ascii="Calibri"/>
              </w:rPr>
            </w:pPr>
            <w:r>
              <w:rPr>
                <w:rFonts w:ascii="Calibri"/>
              </w:rPr>
              <w:t xml:space="preserve">   </w:t>
            </w:r>
            <w:r w:rsidR="00641DA2">
              <w:rPr>
                <w:rFonts w:ascii="Calibri"/>
              </w:rPr>
              <w:t>2001-2001</w:t>
            </w:r>
          </w:p>
        </w:tc>
        <w:tc>
          <w:tcPr>
            <w:tcW w:w="8972" w:type="dxa"/>
          </w:tcPr>
          <w:p w14:paraId="4068E611" w14:textId="77777777" w:rsidR="009A43D7" w:rsidRDefault="00641DA2" w:rsidP="006034C8">
            <w:pPr>
              <w:pStyle w:val="TableParagraph"/>
              <w:spacing w:before="131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Haupt Tree Company</w:t>
            </w:r>
            <w:r>
              <w:rPr>
                <w:rFonts w:ascii="Calibri"/>
              </w:rPr>
              <w:t>, (Ground crew) Sheffield, MA</w:t>
            </w:r>
          </w:p>
        </w:tc>
      </w:tr>
      <w:tr w:rsidR="009A43D7" w14:paraId="44AFB173" w14:textId="77777777" w:rsidTr="000F103D">
        <w:trPr>
          <w:trHeight w:val="696"/>
        </w:trPr>
        <w:tc>
          <w:tcPr>
            <w:tcW w:w="1352" w:type="dxa"/>
          </w:tcPr>
          <w:p w14:paraId="5464AC9C" w14:textId="77777777" w:rsidR="009A43D7" w:rsidRDefault="00641DA2">
            <w:pPr>
              <w:pStyle w:val="TableParagraph"/>
              <w:spacing w:before="193"/>
              <w:ind w:left="0" w:right="238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2005-2006</w:t>
            </w:r>
          </w:p>
        </w:tc>
        <w:tc>
          <w:tcPr>
            <w:tcW w:w="8972" w:type="dxa"/>
          </w:tcPr>
          <w:p w14:paraId="353EC8F2" w14:textId="77777777" w:rsidR="009A43D7" w:rsidRDefault="00641DA2" w:rsidP="006034C8">
            <w:pPr>
              <w:pStyle w:val="TableParagraph"/>
              <w:spacing w:before="193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Sunrise Landscaping</w:t>
            </w:r>
            <w:r>
              <w:rPr>
                <w:rFonts w:ascii="Calibri"/>
              </w:rPr>
              <w:t>, (Landscaper/Property Maintenance) Pittsfield, MA</w:t>
            </w:r>
          </w:p>
        </w:tc>
      </w:tr>
      <w:tr w:rsidR="009A43D7" w14:paraId="0C64F96C" w14:textId="77777777" w:rsidTr="000F103D">
        <w:trPr>
          <w:trHeight w:val="700"/>
        </w:trPr>
        <w:tc>
          <w:tcPr>
            <w:tcW w:w="1352" w:type="dxa"/>
          </w:tcPr>
          <w:p w14:paraId="233751D6" w14:textId="77777777" w:rsidR="009A43D7" w:rsidRDefault="00641DA2">
            <w:pPr>
              <w:pStyle w:val="TableParagraph"/>
              <w:spacing w:before="194"/>
              <w:ind w:left="0" w:right="238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2006-2008</w:t>
            </w:r>
          </w:p>
        </w:tc>
        <w:tc>
          <w:tcPr>
            <w:tcW w:w="8972" w:type="dxa"/>
          </w:tcPr>
          <w:p w14:paraId="1C4B360B" w14:textId="77777777" w:rsidR="009A43D7" w:rsidRDefault="00641DA2" w:rsidP="006034C8">
            <w:pPr>
              <w:pStyle w:val="TableParagraph"/>
              <w:spacing w:before="194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Ron Soldati Painting</w:t>
            </w:r>
            <w:r>
              <w:rPr>
                <w:rFonts w:ascii="Calibri"/>
              </w:rPr>
              <w:t>, (Painter) Great Barrington, MA</w:t>
            </w:r>
          </w:p>
        </w:tc>
      </w:tr>
      <w:tr w:rsidR="009A43D7" w14:paraId="4432B7AB" w14:textId="77777777" w:rsidTr="000F103D">
        <w:trPr>
          <w:trHeight w:val="697"/>
        </w:trPr>
        <w:tc>
          <w:tcPr>
            <w:tcW w:w="1352" w:type="dxa"/>
          </w:tcPr>
          <w:p w14:paraId="18C16B45" w14:textId="77777777" w:rsidR="009A43D7" w:rsidRDefault="009A43D7">
            <w:pPr>
              <w:pStyle w:val="TableParagraph"/>
              <w:spacing w:before="3"/>
              <w:ind w:left="0"/>
              <w:rPr>
                <w:rFonts w:ascii="Calibri"/>
                <w:b/>
                <w:sz w:val="16"/>
              </w:rPr>
            </w:pPr>
          </w:p>
          <w:p w14:paraId="4F3CF109" w14:textId="77777777" w:rsidR="009A43D7" w:rsidRDefault="00641DA2">
            <w:pPr>
              <w:pStyle w:val="TableParagraph"/>
              <w:spacing w:before="0"/>
              <w:ind w:left="0" w:right="238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2009-2011</w:t>
            </w:r>
          </w:p>
        </w:tc>
        <w:tc>
          <w:tcPr>
            <w:tcW w:w="8972" w:type="dxa"/>
          </w:tcPr>
          <w:p w14:paraId="6FF7BE3C" w14:textId="77777777" w:rsidR="009A43D7" w:rsidRDefault="009A43D7" w:rsidP="006034C8">
            <w:pPr>
              <w:pStyle w:val="TableParagraph"/>
              <w:spacing w:before="3"/>
              <w:ind w:left="420"/>
              <w:rPr>
                <w:rFonts w:ascii="Calibri"/>
                <w:b/>
                <w:sz w:val="16"/>
              </w:rPr>
            </w:pPr>
          </w:p>
          <w:p w14:paraId="0E49E715" w14:textId="0EBF3B94" w:rsidR="009A43D7" w:rsidRDefault="00641DA2" w:rsidP="006034C8">
            <w:pPr>
              <w:pStyle w:val="TableParagraph"/>
              <w:spacing w:before="0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Quality Maintenance and Upgrades</w:t>
            </w:r>
            <w:r>
              <w:rPr>
                <w:rFonts w:ascii="Calibri"/>
              </w:rPr>
              <w:t>, (Property Maintenance/Painter) Otis</w:t>
            </w:r>
            <w:r w:rsidR="002C4D51">
              <w:rPr>
                <w:rFonts w:ascii="Calibri"/>
              </w:rPr>
              <w:t xml:space="preserve">, </w:t>
            </w:r>
            <w:r>
              <w:rPr>
                <w:rFonts w:ascii="Calibri"/>
              </w:rPr>
              <w:t>MA</w:t>
            </w:r>
          </w:p>
        </w:tc>
      </w:tr>
      <w:tr w:rsidR="009A43D7" w14:paraId="17252679" w14:textId="77777777" w:rsidTr="000F103D">
        <w:trPr>
          <w:trHeight w:val="692"/>
        </w:trPr>
        <w:tc>
          <w:tcPr>
            <w:tcW w:w="1352" w:type="dxa"/>
          </w:tcPr>
          <w:p w14:paraId="68BCE6F2" w14:textId="77777777" w:rsidR="009A43D7" w:rsidRDefault="00641DA2">
            <w:pPr>
              <w:pStyle w:val="TableParagraph"/>
              <w:spacing w:before="190"/>
              <w:ind w:left="0" w:right="238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2011-2013</w:t>
            </w:r>
          </w:p>
        </w:tc>
        <w:tc>
          <w:tcPr>
            <w:tcW w:w="8972" w:type="dxa"/>
          </w:tcPr>
          <w:p w14:paraId="31F4CB39" w14:textId="77777777" w:rsidR="009A43D7" w:rsidRDefault="00641DA2" w:rsidP="006034C8">
            <w:pPr>
              <w:pStyle w:val="TableParagraph"/>
              <w:spacing w:before="190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All About Painting</w:t>
            </w:r>
            <w:r>
              <w:rPr>
                <w:rFonts w:ascii="Calibri"/>
              </w:rPr>
              <w:t>, (Owner/Painter) Lee, MA</w:t>
            </w:r>
          </w:p>
        </w:tc>
      </w:tr>
      <w:tr w:rsidR="009A43D7" w14:paraId="2AB0853E" w14:textId="77777777" w:rsidTr="000F103D">
        <w:trPr>
          <w:trHeight w:val="695"/>
        </w:trPr>
        <w:tc>
          <w:tcPr>
            <w:tcW w:w="1352" w:type="dxa"/>
          </w:tcPr>
          <w:p w14:paraId="07419E7E" w14:textId="07B1D0DB" w:rsidR="009A43D7" w:rsidRDefault="002C4D51" w:rsidP="002C4D51">
            <w:pPr>
              <w:pStyle w:val="TableParagraph"/>
              <w:spacing w:before="193"/>
              <w:ind w:left="0" w:right="238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 xml:space="preserve">   </w:t>
            </w:r>
            <w:r w:rsidR="00641DA2">
              <w:rPr>
                <w:rFonts w:ascii="Calibri"/>
              </w:rPr>
              <w:t>2011-2013</w:t>
            </w:r>
          </w:p>
        </w:tc>
        <w:tc>
          <w:tcPr>
            <w:tcW w:w="8972" w:type="dxa"/>
          </w:tcPr>
          <w:p w14:paraId="7B69F387" w14:textId="0763F30D" w:rsidR="009A43D7" w:rsidRDefault="00641DA2" w:rsidP="006034C8">
            <w:pPr>
              <w:pStyle w:val="TableParagraph"/>
              <w:spacing w:before="193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Glen Wilcox Plumbing and Heating</w:t>
            </w:r>
            <w:r>
              <w:rPr>
                <w:rFonts w:ascii="Calibri"/>
              </w:rPr>
              <w:t xml:space="preserve">, (Plumber apprentice) </w:t>
            </w:r>
            <w:r w:rsidR="00DB28FD">
              <w:rPr>
                <w:rFonts w:ascii="Calibri"/>
              </w:rPr>
              <w:t>Lee, MA</w:t>
            </w:r>
          </w:p>
        </w:tc>
      </w:tr>
      <w:tr w:rsidR="009A43D7" w14:paraId="5180F0D5" w14:textId="77777777" w:rsidTr="000F103D">
        <w:trPr>
          <w:trHeight w:val="696"/>
        </w:trPr>
        <w:tc>
          <w:tcPr>
            <w:tcW w:w="1352" w:type="dxa"/>
          </w:tcPr>
          <w:p w14:paraId="50F47776" w14:textId="638FCFB4" w:rsidR="009A43D7" w:rsidRDefault="002C4D51" w:rsidP="002C4D51">
            <w:pPr>
              <w:pStyle w:val="TableParagraph"/>
              <w:spacing w:before="193"/>
              <w:ind w:left="0" w:right="237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 xml:space="preserve">   </w:t>
            </w:r>
            <w:r w:rsidR="00641DA2">
              <w:rPr>
                <w:rFonts w:ascii="Calibri"/>
              </w:rPr>
              <w:t>2014-2016</w:t>
            </w:r>
          </w:p>
        </w:tc>
        <w:tc>
          <w:tcPr>
            <w:tcW w:w="8972" w:type="dxa"/>
          </w:tcPr>
          <w:p w14:paraId="4D97BED6" w14:textId="77777777" w:rsidR="009A43D7" w:rsidRDefault="00641DA2" w:rsidP="006034C8">
            <w:pPr>
              <w:pStyle w:val="TableParagraph"/>
              <w:spacing w:before="193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Dan Kelly Painting</w:t>
            </w:r>
            <w:r>
              <w:rPr>
                <w:rFonts w:ascii="Calibri"/>
              </w:rPr>
              <w:t>, (Painter) Pittsfield, MA</w:t>
            </w:r>
          </w:p>
        </w:tc>
      </w:tr>
      <w:tr w:rsidR="002C4D51" w14:paraId="2FFF1CCE" w14:textId="77777777" w:rsidTr="000F103D">
        <w:trPr>
          <w:trHeight w:val="696"/>
        </w:trPr>
        <w:tc>
          <w:tcPr>
            <w:tcW w:w="1352" w:type="dxa"/>
          </w:tcPr>
          <w:p w14:paraId="60EBD709" w14:textId="5E2AD191" w:rsidR="002C4D51" w:rsidRDefault="002C4D51" w:rsidP="002C4D51">
            <w:pPr>
              <w:pStyle w:val="TableParagraph"/>
              <w:spacing w:before="193"/>
              <w:ind w:left="0" w:right="237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 xml:space="preserve">   2016-2018 </w:t>
            </w:r>
          </w:p>
        </w:tc>
        <w:tc>
          <w:tcPr>
            <w:tcW w:w="8972" w:type="dxa"/>
          </w:tcPr>
          <w:p w14:paraId="52A57179" w14:textId="79D2E291" w:rsidR="002C4D51" w:rsidRPr="002C4D51" w:rsidRDefault="002C4D51" w:rsidP="006034C8">
            <w:pPr>
              <w:pStyle w:val="TableParagraph"/>
              <w:spacing w:before="193"/>
              <w:ind w:left="420"/>
              <w:rPr>
                <w:rFonts w:ascii="Calibri"/>
                <w:bCs/>
                <w:iCs/>
              </w:rPr>
            </w:pPr>
            <w:r>
              <w:rPr>
                <w:rFonts w:ascii="Calibri"/>
                <w:b/>
                <w:i/>
              </w:rPr>
              <w:t xml:space="preserve">Random Painting Jobs, </w:t>
            </w:r>
            <w:r>
              <w:rPr>
                <w:rFonts w:ascii="Calibri"/>
                <w:bCs/>
                <w:iCs/>
              </w:rPr>
              <w:t>(Painter) Pittsfield, MA</w:t>
            </w:r>
          </w:p>
        </w:tc>
      </w:tr>
      <w:tr w:rsidR="009A43D7" w14:paraId="2342397C" w14:textId="77777777" w:rsidTr="000F103D">
        <w:trPr>
          <w:trHeight w:val="458"/>
        </w:trPr>
        <w:tc>
          <w:tcPr>
            <w:tcW w:w="1352" w:type="dxa"/>
          </w:tcPr>
          <w:p w14:paraId="5AA3F418" w14:textId="18450092" w:rsidR="009A43D7" w:rsidRDefault="002C4D51" w:rsidP="002C4D51">
            <w:pPr>
              <w:pStyle w:val="TableParagraph"/>
              <w:spacing w:before="194" w:line="245" w:lineRule="exact"/>
              <w:ind w:left="0" w:right="238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 xml:space="preserve">  </w:t>
            </w:r>
            <w:r w:rsidR="00641DA2">
              <w:rPr>
                <w:rFonts w:ascii="Calibri"/>
              </w:rPr>
              <w:t>201</w:t>
            </w:r>
            <w:r w:rsidR="00726E06">
              <w:rPr>
                <w:rFonts w:ascii="Calibri"/>
              </w:rPr>
              <w:t>8</w:t>
            </w:r>
            <w:r w:rsidR="00641DA2">
              <w:rPr>
                <w:rFonts w:ascii="Calibri"/>
              </w:rPr>
              <w:t>-2020</w:t>
            </w:r>
          </w:p>
        </w:tc>
        <w:tc>
          <w:tcPr>
            <w:tcW w:w="8972" w:type="dxa"/>
          </w:tcPr>
          <w:p w14:paraId="5ED818F4" w14:textId="5F8EBF28" w:rsidR="009A43D7" w:rsidRDefault="00641DA2" w:rsidP="006034C8">
            <w:pPr>
              <w:pStyle w:val="TableParagraph"/>
              <w:spacing w:before="194" w:line="245" w:lineRule="exact"/>
              <w:ind w:left="420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Work Study</w:t>
            </w:r>
            <w:r>
              <w:rPr>
                <w:rFonts w:ascii="Calibri"/>
              </w:rPr>
              <w:t xml:space="preserve">, </w:t>
            </w:r>
            <w:r w:rsidR="00726E06">
              <w:rPr>
                <w:rFonts w:ascii="Calibri"/>
              </w:rPr>
              <w:t>(Berkshire Community College) Pittsfield</w:t>
            </w:r>
            <w:r>
              <w:rPr>
                <w:rFonts w:ascii="Calibri"/>
              </w:rPr>
              <w:t>, MA</w:t>
            </w:r>
          </w:p>
        </w:tc>
      </w:tr>
    </w:tbl>
    <w:p w14:paraId="3EA412A7" w14:textId="77777777" w:rsidR="009A43D7" w:rsidRDefault="009A43D7">
      <w:pPr>
        <w:pStyle w:val="BodyText"/>
        <w:spacing w:before="1"/>
        <w:rPr>
          <w:b/>
          <w:sz w:val="37"/>
        </w:rPr>
      </w:pPr>
    </w:p>
    <w:p w14:paraId="376C6AE2" w14:textId="77777777" w:rsidR="009A43D7" w:rsidRDefault="00641DA2">
      <w:pPr>
        <w:pStyle w:val="ListParagraph"/>
        <w:numPr>
          <w:ilvl w:val="0"/>
          <w:numId w:val="1"/>
        </w:numPr>
        <w:tabs>
          <w:tab w:val="left" w:pos="1340"/>
          <w:tab w:val="left" w:pos="1341"/>
        </w:tabs>
      </w:pPr>
      <w:r>
        <w:t>Computer Lab assistant</w:t>
      </w:r>
      <w:r>
        <w:rPr>
          <w:spacing w:val="-18"/>
        </w:rPr>
        <w:t xml:space="preserve"> </w:t>
      </w:r>
      <w:r>
        <w:t>[2018-2018]</w:t>
      </w:r>
    </w:p>
    <w:p w14:paraId="554D2E40" w14:textId="77777777" w:rsidR="009A43D7" w:rsidRDefault="009A43D7">
      <w:pPr>
        <w:pStyle w:val="BodyText"/>
        <w:spacing w:before="3"/>
        <w:rPr>
          <w:sz w:val="24"/>
        </w:rPr>
      </w:pPr>
    </w:p>
    <w:p w14:paraId="0CF43867" w14:textId="77777777" w:rsidR="009A43D7" w:rsidRDefault="00641DA2">
      <w:pPr>
        <w:pStyle w:val="ListParagraph"/>
        <w:numPr>
          <w:ilvl w:val="0"/>
          <w:numId w:val="1"/>
        </w:numPr>
        <w:tabs>
          <w:tab w:val="left" w:pos="1340"/>
          <w:tab w:val="left" w:pos="1341"/>
        </w:tabs>
      </w:pPr>
      <w:r>
        <w:t>IT department</w:t>
      </w:r>
      <w:r>
        <w:rPr>
          <w:spacing w:val="-10"/>
        </w:rPr>
        <w:t xml:space="preserve"> </w:t>
      </w:r>
      <w:r>
        <w:t>[2019-2020]</w:t>
      </w:r>
    </w:p>
    <w:p w14:paraId="27F49916" w14:textId="77777777" w:rsidR="009A43D7" w:rsidRDefault="009A43D7"/>
    <w:p w14:paraId="6D2AF5D9" w14:textId="77777777" w:rsidR="006034C8" w:rsidRDefault="006034C8"/>
    <w:tbl>
      <w:tblPr>
        <w:tblW w:w="0" w:type="auto"/>
        <w:tblInd w:w="4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2"/>
        <w:gridCol w:w="7608"/>
      </w:tblGrid>
      <w:tr w:rsidR="006034C8" w14:paraId="08BCDA8D" w14:textId="77777777" w:rsidTr="00B669DD">
        <w:trPr>
          <w:trHeight w:val="458"/>
        </w:trPr>
        <w:tc>
          <w:tcPr>
            <w:tcW w:w="1352" w:type="dxa"/>
          </w:tcPr>
          <w:p w14:paraId="24266811" w14:textId="610E77E9" w:rsidR="006034C8" w:rsidRDefault="006034C8" w:rsidP="006034C8">
            <w:pPr>
              <w:pStyle w:val="TableParagraph"/>
              <w:spacing w:before="194" w:line="245" w:lineRule="exact"/>
              <w:ind w:left="0" w:right="-60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 xml:space="preserve">  </w:t>
            </w:r>
            <w:r>
              <w:rPr>
                <w:rFonts w:ascii="Calibri"/>
              </w:rPr>
              <w:t>Summer 2021</w:t>
            </w:r>
          </w:p>
        </w:tc>
        <w:tc>
          <w:tcPr>
            <w:tcW w:w="7608" w:type="dxa"/>
          </w:tcPr>
          <w:p w14:paraId="70730CBE" w14:textId="5A7D1410" w:rsidR="006034C8" w:rsidRDefault="006034C8" w:rsidP="000F103D">
            <w:pPr>
              <w:pStyle w:val="TableParagraph"/>
              <w:spacing w:before="194" w:line="245" w:lineRule="exact"/>
              <w:ind w:left="239" w:right="-465"/>
              <w:rPr>
                <w:rFonts w:ascii="Calibri"/>
              </w:rPr>
            </w:pPr>
            <w:r>
              <w:rPr>
                <w:rFonts w:ascii="Calibri"/>
                <w:b/>
                <w:i/>
              </w:rPr>
              <w:t>Technology Intern</w:t>
            </w:r>
            <w:r>
              <w:rPr>
                <w:rFonts w:ascii="Calibri"/>
              </w:rPr>
              <w:t>, (</w:t>
            </w:r>
            <w:r>
              <w:rPr>
                <w:rFonts w:ascii="Calibri"/>
              </w:rPr>
              <w:t>Norman Rockwell Museum</w:t>
            </w:r>
            <w:r>
              <w:rPr>
                <w:rFonts w:ascii="Calibri"/>
              </w:rPr>
              <w:t xml:space="preserve">) </w:t>
            </w:r>
            <w:r>
              <w:rPr>
                <w:rFonts w:ascii="Calibri"/>
              </w:rPr>
              <w:t>Stockbridge, MA</w:t>
            </w:r>
          </w:p>
        </w:tc>
      </w:tr>
    </w:tbl>
    <w:p w14:paraId="10247128" w14:textId="6DA1A45A" w:rsidR="006034C8" w:rsidRDefault="006034C8">
      <w:pPr>
        <w:sectPr w:rsidR="006034C8">
          <w:type w:val="continuous"/>
          <w:pgSz w:w="12240" w:h="15840"/>
          <w:pgMar w:top="980" w:right="1580" w:bottom="280" w:left="100" w:header="720" w:footer="720" w:gutter="0"/>
          <w:cols w:space="720"/>
        </w:sectPr>
      </w:pPr>
    </w:p>
    <w:tbl>
      <w:tblPr>
        <w:tblW w:w="0" w:type="auto"/>
        <w:tblInd w:w="26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3"/>
        <w:gridCol w:w="1710"/>
        <w:gridCol w:w="2055"/>
        <w:gridCol w:w="1751"/>
      </w:tblGrid>
      <w:tr w:rsidR="009A43D7" w14:paraId="0219ED2D" w14:textId="77777777" w:rsidTr="00787D15">
        <w:trPr>
          <w:trHeight w:val="289"/>
        </w:trPr>
        <w:tc>
          <w:tcPr>
            <w:tcW w:w="4683" w:type="dxa"/>
          </w:tcPr>
          <w:p w14:paraId="6115C5AD" w14:textId="77777777" w:rsidR="009A43D7" w:rsidRDefault="00641DA2">
            <w:pPr>
              <w:pStyle w:val="TableParagraph"/>
              <w:spacing w:before="0" w:line="252" w:lineRule="exact"/>
              <w:rPr>
                <w:b/>
              </w:rPr>
            </w:pPr>
            <w:r>
              <w:rPr>
                <w:b/>
              </w:rPr>
              <w:lastRenderedPageBreak/>
              <w:t>Course</w:t>
            </w:r>
          </w:p>
        </w:tc>
        <w:tc>
          <w:tcPr>
            <w:tcW w:w="1710" w:type="dxa"/>
          </w:tcPr>
          <w:p w14:paraId="1B4D55E4" w14:textId="77777777" w:rsidR="009A43D7" w:rsidRDefault="00641DA2">
            <w:pPr>
              <w:pStyle w:val="TableParagraph"/>
              <w:spacing w:before="0" w:line="252" w:lineRule="exact"/>
              <w:ind w:left="219"/>
              <w:rPr>
                <w:b/>
              </w:rPr>
            </w:pPr>
            <w:r>
              <w:rPr>
                <w:b/>
              </w:rPr>
              <w:t>Status</w:t>
            </w:r>
          </w:p>
        </w:tc>
        <w:tc>
          <w:tcPr>
            <w:tcW w:w="2055" w:type="dxa"/>
          </w:tcPr>
          <w:p w14:paraId="00E4CFB8" w14:textId="1D02721A" w:rsidR="009A43D7" w:rsidRDefault="00787D15" w:rsidP="00787D15">
            <w:pPr>
              <w:pStyle w:val="TableParagraph"/>
              <w:spacing w:before="0" w:line="252" w:lineRule="exact"/>
              <w:rPr>
                <w:b/>
              </w:rPr>
            </w:pPr>
            <w:r>
              <w:rPr>
                <w:b/>
              </w:rPr>
              <w:t xml:space="preserve">          </w:t>
            </w:r>
            <w:r w:rsidR="00641DA2">
              <w:rPr>
                <w:b/>
              </w:rPr>
              <w:t>Credits</w:t>
            </w:r>
          </w:p>
        </w:tc>
        <w:tc>
          <w:tcPr>
            <w:tcW w:w="1751" w:type="dxa"/>
          </w:tcPr>
          <w:p w14:paraId="650168AF" w14:textId="77777777" w:rsidR="009A43D7" w:rsidRDefault="00641DA2">
            <w:pPr>
              <w:pStyle w:val="TableParagraph"/>
              <w:spacing w:before="0" w:line="252" w:lineRule="exact"/>
              <w:ind w:left="803"/>
              <w:rPr>
                <w:b/>
              </w:rPr>
            </w:pPr>
            <w:r>
              <w:rPr>
                <w:b/>
              </w:rPr>
              <w:t>Term</w:t>
            </w:r>
          </w:p>
        </w:tc>
      </w:tr>
      <w:tr w:rsidR="00C3446A" w14:paraId="13BA72BA" w14:textId="77777777" w:rsidTr="00D267CA">
        <w:trPr>
          <w:trHeight w:val="318"/>
        </w:trPr>
        <w:tc>
          <w:tcPr>
            <w:tcW w:w="4683" w:type="dxa"/>
            <w:shd w:val="clear" w:color="auto" w:fill="DBE5F1" w:themeFill="accent1" w:themeFillTint="33"/>
          </w:tcPr>
          <w:p w14:paraId="37AC8FFF" w14:textId="77777777" w:rsidR="00C3446A" w:rsidRDefault="00C3446A" w:rsidP="00C3446A">
            <w:pPr>
              <w:pStyle w:val="TableParagraph"/>
              <w:spacing w:before="24"/>
            </w:pPr>
            <w:r>
              <w:t>CIS-211 01 Data Structures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721CE966" w14:textId="62F5974B" w:rsidR="00C3446A" w:rsidRDefault="00D267CA" w:rsidP="00787D15">
            <w:pPr>
              <w:pStyle w:val="TableParagraph"/>
              <w:spacing w:before="24"/>
            </w:pPr>
            <w:r>
              <w:t xml:space="preserve">  A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5A32F500" w14:textId="7C29D93E" w:rsidR="00C3446A" w:rsidRDefault="00D267CA" w:rsidP="00D267CA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        4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6FEDE015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21SP</w:t>
            </w:r>
          </w:p>
        </w:tc>
      </w:tr>
      <w:tr w:rsidR="00C3446A" w14:paraId="65C875FC" w14:textId="77777777" w:rsidTr="00D267CA">
        <w:trPr>
          <w:trHeight w:val="317"/>
        </w:trPr>
        <w:tc>
          <w:tcPr>
            <w:tcW w:w="4683" w:type="dxa"/>
            <w:shd w:val="clear" w:color="auto" w:fill="DBE5F1" w:themeFill="accent1" w:themeFillTint="33"/>
          </w:tcPr>
          <w:p w14:paraId="72D00F07" w14:textId="77777777" w:rsidR="00C3446A" w:rsidRDefault="00C3446A" w:rsidP="00C3446A">
            <w:pPr>
              <w:pStyle w:val="TableParagraph"/>
            </w:pPr>
            <w:r>
              <w:t>CIS-232 01 Computer Sci II with Java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32DD67FF" w14:textId="6A350BA6" w:rsidR="00C3446A" w:rsidRDefault="00D267CA" w:rsidP="00787D15">
            <w:pPr>
              <w:pStyle w:val="TableParagraph"/>
            </w:pPr>
            <w:r>
              <w:t xml:space="preserve">  A-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72EB5D34" w14:textId="3CCA4971" w:rsidR="00C3446A" w:rsidRDefault="00D267CA" w:rsidP="00D267CA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        4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4A637D3D" w14:textId="77777777" w:rsidR="00C3446A" w:rsidRDefault="00C3446A" w:rsidP="00C3446A">
            <w:pPr>
              <w:pStyle w:val="TableParagraph"/>
              <w:ind w:left="803"/>
            </w:pPr>
            <w:r>
              <w:t>2021SP</w:t>
            </w:r>
          </w:p>
        </w:tc>
      </w:tr>
      <w:tr w:rsidR="00C3446A" w14:paraId="556B954B" w14:textId="77777777" w:rsidTr="00D267CA">
        <w:trPr>
          <w:trHeight w:val="317"/>
        </w:trPr>
        <w:tc>
          <w:tcPr>
            <w:tcW w:w="4683" w:type="dxa"/>
            <w:shd w:val="clear" w:color="auto" w:fill="DBE5F1" w:themeFill="accent1" w:themeFillTint="33"/>
          </w:tcPr>
          <w:p w14:paraId="566322CE" w14:textId="77777777" w:rsidR="00C3446A" w:rsidRDefault="00C3446A" w:rsidP="00C3446A">
            <w:pPr>
              <w:pStyle w:val="TableParagraph"/>
              <w:spacing w:before="24"/>
            </w:pPr>
            <w:r>
              <w:t>MAT-152 01 Calculus II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343B2602" w14:textId="09150B2D" w:rsidR="00C3446A" w:rsidRDefault="00D267CA" w:rsidP="00787D15">
            <w:pPr>
              <w:pStyle w:val="TableParagraph"/>
              <w:spacing w:before="24"/>
            </w:pPr>
            <w:r>
              <w:t xml:space="preserve">  C+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5C2DE727" w14:textId="2B280D99" w:rsidR="00C3446A" w:rsidRDefault="00D267CA" w:rsidP="00D267CA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        4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6809A77F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21SP</w:t>
            </w:r>
          </w:p>
        </w:tc>
      </w:tr>
      <w:tr w:rsidR="00C3446A" w14:paraId="1DB81311" w14:textId="77777777" w:rsidTr="00D267CA">
        <w:trPr>
          <w:trHeight w:val="317"/>
        </w:trPr>
        <w:tc>
          <w:tcPr>
            <w:tcW w:w="4683" w:type="dxa"/>
            <w:shd w:val="clear" w:color="auto" w:fill="DBE5F1" w:themeFill="accent1" w:themeFillTint="33"/>
          </w:tcPr>
          <w:p w14:paraId="1B4B3624" w14:textId="77777777" w:rsidR="00C3446A" w:rsidRDefault="00C3446A" w:rsidP="00C3446A">
            <w:pPr>
              <w:pStyle w:val="TableParagraph"/>
            </w:pPr>
            <w:r>
              <w:t>PHY-102 01 College Physics II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2F68B907" w14:textId="1C0B60AF" w:rsidR="00C3446A" w:rsidRDefault="00D267CA" w:rsidP="00787D15">
            <w:pPr>
              <w:pStyle w:val="TableParagraph"/>
            </w:pPr>
            <w:r>
              <w:t xml:space="preserve">  A-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5F8F12FD" w14:textId="4C2E835B" w:rsidR="00C3446A" w:rsidRDefault="00D267CA" w:rsidP="00D267CA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        4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0ED85EC3" w14:textId="77777777" w:rsidR="00C3446A" w:rsidRDefault="00C3446A" w:rsidP="00C3446A">
            <w:pPr>
              <w:pStyle w:val="TableParagraph"/>
              <w:ind w:left="803"/>
            </w:pPr>
            <w:r>
              <w:t>2021SP</w:t>
            </w:r>
          </w:p>
        </w:tc>
      </w:tr>
      <w:tr w:rsidR="00C3446A" w14:paraId="6645030E" w14:textId="77777777" w:rsidTr="00787D15">
        <w:trPr>
          <w:trHeight w:val="317"/>
        </w:trPr>
        <w:tc>
          <w:tcPr>
            <w:tcW w:w="4683" w:type="dxa"/>
          </w:tcPr>
          <w:p w14:paraId="39C03DCE" w14:textId="77777777" w:rsidR="00C3446A" w:rsidRDefault="00C3446A" w:rsidP="00C3446A">
            <w:pPr>
              <w:pStyle w:val="TableParagraph"/>
              <w:spacing w:before="24"/>
            </w:pPr>
            <w:r>
              <w:t>CIS-231 01 Computer Sci I with Java</w:t>
            </w:r>
          </w:p>
        </w:tc>
        <w:tc>
          <w:tcPr>
            <w:tcW w:w="1710" w:type="dxa"/>
          </w:tcPr>
          <w:p w14:paraId="1F0FDE61" w14:textId="7D589453" w:rsidR="00C3446A" w:rsidRDefault="00C3446A" w:rsidP="00C3446A">
            <w:pPr>
              <w:pStyle w:val="TableParagraph"/>
              <w:spacing w:before="24"/>
            </w:pPr>
            <w:r>
              <w:t xml:space="preserve">  A</w:t>
            </w:r>
          </w:p>
        </w:tc>
        <w:tc>
          <w:tcPr>
            <w:tcW w:w="2055" w:type="dxa"/>
          </w:tcPr>
          <w:p w14:paraId="3ED30136" w14:textId="2BF61434" w:rsidR="00C3446A" w:rsidRDefault="00C3446A" w:rsidP="00C3446A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        4.00</w:t>
            </w:r>
          </w:p>
        </w:tc>
        <w:tc>
          <w:tcPr>
            <w:tcW w:w="1751" w:type="dxa"/>
          </w:tcPr>
          <w:p w14:paraId="3FE24384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20FA</w:t>
            </w:r>
          </w:p>
        </w:tc>
      </w:tr>
      <w:tr w:rsidR="00C3446A" w14:paraId="17586746" w14:textId="77777777" w:rsidTr="00787D15">
        <w:trPr>
          <w:trHeight w:val="318"/>
        </w:trPr>
        <w:tc>
          <w:tcPr>
            <w:tcW w:w="4683" w:type="dxa"/>
          </w:tcPr>
          <w:p w14:paraId="009323B4" w14:textId="77777777" w:rsidR="00C3446A" w:rsidRDefault="00C3446A" w:rsidP="00C3446A">
            <w:pPr>
              <w:pStyle w:val="TableParagraph"/>
            </w:pPr>
            <w:r>
              <w:t>ENT-115 01 Intro to Engineering</w:t>
            </w:r>
          </w:p>
        </w:tc>
        <w:tc>
          <w:tcPr>
            <w:tcW w:w="1710" w:type="dxa"/>
          </w:tcPr>
          <w:p w14:paraId="27CD6E48" w14:textId="35866BDC" w:rsidR="00C3446A" w:rsidRDefault="00C3446A" w:rsidP="00C3446A">
            <w:pPr>
              <w:pStyle w:val="TableParagraph"/>
            </w:pPr>
            <w:r>
              <w:t xml:space="preserve">  A</w:t>
            </w:r>
          </w:p>
        </w:tc>
        <w:tc>
          <w:tcPr>
            <w:tcW w:w="2055" w:type="dxa"/>
          </w:tcPr>
          <w:p w14:paraId="0F0C9B59" w14:textId="1774F7B5" w:rsidR="00C3446A" w:rsidRDefault="00C3446A" w:rsidP="00C3446A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        3.00</w:t>
            </w:r>
          </w:p>
        </w:tc>
        <w:tc>
          <w:tcPr>
            <w:tcW w:w="1751" w:type="dxa"/>
          </w:tcPr>
          <w:p w14:paraId="71B0667B" w14:textId="77777777" w:rsidR="00C3446A" w:rsidRDefault="00C3446A" w:rsidP="00C3446A">
            <w:pPr>
              <w:pStyle w:val="TableParagraph"/>
              <w:ind w:left="803"/>
            </w:pPr>
            <w:r>
              <w:t>2020FA</w:t>
            </w:r>
          </w:p>
        </w:tc>
      </w:tr>
      <w:tr w:rsidR="00C3446A" w14:paraId="6DFB23B3" w14:textId="77777777" w:rsidTr="00787D15">
        <w:trPr>
          <w:trHeight w:val="317"/>
        </w:trPr>
        <w:tc>
          <w:tcPr>
            <w:tcW w:w="4683" w:type="dxa"/>
          </w:tcPr>
          <w:p w14:paraId="357E9790" w14:textId="77777777" w:rsidR="00C3446A" w:rsidRDefault="00C3446A" w:rsidP="00C3446A">
            <w:pPr>
              <w:pStyle w:val="TableParagraph"/>
              <w:spacing w:before="24"/>
            </w:pPr>
            <w:r>
              <w:t>MAT-123 01 Elementary Statistics</w:t>
            </w:r>
          </w:p>
        </w:tc>
        <w:tc>
          <w:tcPr>
            <w:tcW w:w="1710" w:type="dxa"/>
          </w:tcPr>
          <w:p w14:paraId="54892C74" w14:textId="00E4A30E" w:rsidR="00C3446A" w:rsidRDefault="00C3446A" w:rsidP="00C3446A">
            <w:pPr>
              <w:pStyle w:val="TableParagraph"/>
              <w:spacing w:before="24"/>
            </w:pPr>
            <w:r>
              <w:t xml:space="preserve">  A</w:t>
            </w:r>
          </w:p>
        </w:tc>
        <w:tc>
          <w:tcPr>
            <w:tcW w:w="2055" w:type="dxa"/>
          </w:tcPr>
          <w:p w14:paraId="2D7B4060" w14:textId="456C2A3E" w:rsidR="00C3446A" w:rsidRDefault="00C3446A" w:rsidP="00C3446A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        3.00</w:t>
            </w:r>
          </w:p>
        </w:tc>
        <w:tc>
          <w:tcPr>
            <w:tcW w:w="1751" w:type="dxa"/>
          </w:tcPr>
          <w:p w14:paraId="6C615B5E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20FA</w:t>
            </w:r>
          </w:p>
        </w:tc>
      </w:tr>
      <w:tr w:rsidR="00C3446A" w14:paraId="2C9B08F5" w14:textId="77777777" w:rsidTr="00787D15">
        <w:trPr>
          <w:trHeight w:val="316"/>
        </w:trPr>
        <w:tc>
          <w:tcPr>
            <w:tcW w:w="4683" w:type="dxa"/>
          </w:tcPr>
          <w:p w14:paraId="56958249" w14:textId="77777777" w:rsidR="00C3446A" w:rsidRDefault="00C3446A" w:rsidP="00C3446A">
            <w:pPr>
              <w:pStyle w:val="TableParagraph"/>
            </w:pPr>
            <w:r>
              <w:t>PHY-101 01 College Physics I</w:t>
            </w:r>
          </w:p>
        </w:tc>
        <w:tc>
          <w:tcPr>
            <w:tcW w:w="1710" w:type="dxa"/>
          </w:tcPr>
          <w:p w14:paraId="40B418E4" w14:textId="5E4FF22D" w:rsidR="00C3446A" w:rsidRDefault="00C3446A" w:rsidP="00C3446A">
            <w:pPr>
              <w:pStyle w:val="TableParagraph"/>
            </w:pPr>
            <w:r>
              <w:t xml:space="preserve">  A-</w:t>
            </w:r>
          </w:p>
        </w:tc>
        <w:tc>
          <w:tcPr>
            <w:tcW w:w="2055" w:type="dxa"/>
          </w:tcPr>
          <w:p w14:paraId="582BABA8" w14:textId="601724AD" w:rsidR="00C3446A" w:rsidRDefault="00C3446A" w:rsidP="00C3446A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        4.00</w:t>
            </w:r>
          </w:p>
        </w:tc>
        <w:tc>
          <w:tcPr>
            <w:tcW w:w="1751" w:type="dxa"/>
          </w:tcPr>
          <w:p w14:paraId="1E653B27" w14:textId="77777777" w:rsidR="00C3446A" w:rsidRDefault="00C3446A" w:rsidP="00C3446A">
            <w:pPr>
              <w:pStyle w:val="TableParagraph"/>
              <w:ind w:left="803"/>
            </w:pPr>
            <w:r>
              <w:t>2020FA</w:t>
            </w:r>
          </w:p>
        </w:tc>
      </w:tr>
      <w:tr w:rsidR="00C3446A" w14:paraId="3E5916E4" w14:textId="77777777" w:rsidTr="00D267CA">
        <w:trPr>
          <w:trHeight w:val="318"/>
        </w:trPr>
        <w:tc>
          <w:tcPr>
            <w:tcW w:w="4683" w:type="dxa"/>
            <w:shd w:val="clear" w:color="auto" w:fill="DBE5F1" w:themeFill="accent1" w:themeFillTint="33"/>
          </w:tcPr>
          <w:p w14:paraId="52B364E9" w14:textId="77777777" w:rsidR="00C3446A" w:rsidRDefault="00C3446A" w:rsidP="00C3446A">
            <w:pPr>
              <w:pStyle w:val="TableParagraph"/>
            </w:pPr>
            <w:r>
              <w:t>CIS-125 01 C++ Programming II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47332A8B" w14:textId="7DE8BDC3" w:rsidR="00C3446A" w:rsidRDefault="00C3446A" w:rsidP="00C3446A">
            <w:pPr>
              <w:pStyle w:val="TableParagraph"/>
            </w:pPr>
            <w:r>
              <w:t xml:space="preserve">  A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10F3DF8E" w14:textId="77777777" w:rsidR="00C3446A" w:rsidRDefault="00C3446A" w:rsidP="00C3446A">
            <w:pPr>
              <w:pStyle w:val="TableParagraph"/>
              <w:ind w:left="756"/>
            </w:pPr>
            <w:r>
              <w:t>4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76D401E1" w14:textId="77777777" w:rsidR="00C3446A" w:rsidRDefault="00C3446A" w:rsidP="00C3446A">
            <w:pPr>
              <w:pStyle w:val="TableParagraph"/>
              <w:ind w:left="803"/>
            </w:pPr>
            <w:r>
              <w:t>2020SP</w:t>
            </w:r>
          </w:p>
        </w:tc>
      </w:tr>
      <w:tr w:rsidR="00C3446A" w14:paraId="4F06F734" w14:textId="77777777" w:rsidTr="00D267CA">
        <w:trPr>
          <w:trHeight w:val="318"/>
        </w:trPr>
        <w:tc>
          <w:tcPr>
            <w:tcW w:w="4683" w:type="dxa"/>
            <w:shd w:val="clear" w:color="auto" w:fill="DBE5F1" w:themeFill="accent1" w:themeFillTint="33"/>
          </w:tcPr>
          <w:p w14:paraId="7ACFEFEF" w14:textId="77777777" w:rsidR="00C3446A" w:rsidRDefault="00C3446A" w:rsidP="00C3446A">
            <w:pPr>
              <w:pStyle w:val="TableParagraph"/>
              <w:spacing w:before="24"/>
            </w:pPr>
            <w:r>
              <w:t>CIS-225 01 Spreadsheets/Database for Prof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16348C21" w14:textId="57F15ED2" w:rsidR="00C3446A" w:rsidRDefault="00C3446A" w:rsidP="00C3446A">
            <w:pPr>
              <w:pStyle w:val="TableParagraph"/>
              <w:spacing w:before="24"/>
            </w:pPr>
            <w:r>
              <w:t xml:space="preserve">  B+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78F07B77" w14:textId="77777777" w:rsidR="00C3446A" w:rsidRDefault="00C3446A" w:rsidP="00C3446A">
            <w:pPr>
              <w:pStyle w:val="TableParagraph"/>
              <w:spacing w:before="24"/>
              <w:ind w:left="756"/>
            </w:pPr>
            <w:r>
              <w:t>4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3CBD8E40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20SP</w:t>
            </w:r>
          </w:p>
        </w:tc>
      </w:tr>
      <w:tr w:rsidR="00C3446A" w14:paraId="64050121" w14:textId="77777777" w:rsidTr="00787D15">
        <w:trPr>
          <w:trHeight w:val="317"/>
        </w:trPr>
        <w:tc>
          <w:tcPr>
            <w:tcW w:w="4683" w:type="dxa"/>
          </w:tcPr>
          <w:p w14:paraId="59466A71" w14:textId="77777777" w:rsidR="00C3446A" w:rsidRDefault="00C3446A" w:rsidP="00C3446A">
            <w:pPr>
              <w:pStyle w:val="TableParagraph"/>
            </w:pPr>
            <w:r>
              <w:t>CIS-124 01 C++ Programming I</w:t>
            </w:r>
          </w:p>
        </w:tc>
        <w:tc>
          <w:tcPr>
            <w:tcW w:w="1710" w:type="dxa"/>
          </w:tcPr>
          <w:p w14:paraId="7D6E681C" w14:textId="77777777" w:rsidR="00C3446A" w:rsidRDefault="00C3446A" w:rsidP="00C3446A">
            <w:pPr>
              <w:pStyle w:val="TableParagraph"/>
              <w:ind w:left="219"/>
            </w:pPr>
            <w:r>
              <w:t>A-</w:t>
            </w:r>
          </w:p>
        </w:tc>
        <w:tc>
          <w:tcPr>
            <w:tcW w:w="2055" w:type="dxa"/>
          </w:tcPr>
          <w:p w14:paraId="0F9CEC11" w14:textId="77777777" w:rsidR="00C3446A" w:rsidRDefault="00C3446A" w:rsidP="00C3446A">
            <w:pPr>
              <w:pStyle w:val="TableParagraph"/>
              <w:ind w:left="756"/>
            </w:pPr>
            <w:r>
              <w:t>4.00</w:t>
            </w:r>
          </w:p>
        </w:tc>
        <w:tc>
          <w:tcPr>
            <w:tcW w:w="1751" w:type="dxa"/>
          </w:tcPr>
          <w:p w14:paraId="1218FF40" w14:textId="77777777" w:rsidR="00C3446A" w:rsidRDefault="00C3446A" w:rsidP="00C3446A">
            <w:pPr>
              <w:pStyle w:val="TableParagraph"/>
              <w:ind w:left="803"/>
            </w:pPr>
            <w:r>
              <w:t>2019FA</w:t>
            </w:r>
          </w:p>
        </w:tc>
      </w:tr>
      <w:tr w:rsidR="00C3446A" w14:paraId="226252F8" w14:textId="77777777" w:rsidTr="00787D15">
        <w:trPr>
          <w:trHeight w:val="317"/>
        </w:trPr>
        <w:tc>
          <w:tcPr>
            <w:tcW w:w="4683" w:type="dxa"/>
          </w:tcPr>
          <w:p w14:paraId="2F0948C0" w14:textId="77777777" w:rsidR="00C3446A" w:rsidRDefault="00C3446A" w:rsidP="00C3446A">
            <w:pPr>
              <w:pStyle w:val="TableParagraph"/>
              <w:spacing w:before="24"/>
            </w:pPr>
            <w:r>
              <w:t>ENM-151 01 Engineering Calculus I</w:t>
            </w:r>
          </w:p>
        </w:tc>
        <w:tc>
          <w:tcPr>
            <w:tcW w:w="1710" w:type="dxa"/>
          </w:tcPr>
          <w:p w14:paraId="1238A799" w14:textId="77777777" w:rsidR="00C3446A" w:rsidRDefault="00C3446A" w:rsidP="00C3446A">
            <w:pPr>
              <w:pStyle w:val="TableParagraph"/>
              <w:spacing w:before="24"/>
              <w:ind w:left="219"/>
            </w:pPr>
            <w:r>
              <w:t>B-</w:t>
            </w:r>
          </w:p>
        </w:tc>
        <w:tc>
          <w:tcPr>
            <w:tcW w:w="2055" w:type="dxa"/>
          </w:tcPr>
          <w:p w14:paraId="228254C0" w14:textId="77777777" w:rsidR="00C3446A" w:rsidRDefault="00C3446A" w:rsidP="00C3446A">
            <w:pPr>
              <w:pStyle w:val="TableParagraph"/>
              <w:spacing w:before="24"/>
              <w:ind w:left="756"/>
            </w:pPr>
            <w:r>
              <w:t>4.00</w:t>
            </w:r>
          </w:p>
        </w:tc>
        <w:tc>
          <w:tcPr>
            <w:tcW w:w="1751" w:type="dxa"/>
          </w:tcPr>
          <w:p w14:paraId="7CFA1E1E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19FA</w:t>
            </w:r>
          </w:p>
        </w:tc>
      </w:tr>
      <w:tr w:rsidR="00C3446A" w14:paraId="5C543E15" w14:textId="77777777" w:rsidTr="00787D15">
        <w:trPr>
          <w:trHeight w:val="318"/>
        </w:trPr>
        <w:tc>
          <w:tcPr>
            <w:tcW w:w="4683" w:type="dxa"/>
          </w:tcPr>
          <w:p w14:paraId="3115C77D" w14:textId="77777777" w:rsidR="00C3446A" w:rsidRDefault="00C3446A" w:rsidP="00C3446A">
            <w:pPr>
              <w:pStyle w:val="TableParagraph"/>
            </w:pPr>
            <w:r>
              <w:t>ENT-233 01 Digital Circuits</w:t>
            </w:r>
          </w:p>
        </w:tc>
        <w:tc>
          <w:tcPr>
            <w:tcW w:w="1710" w:type="dxa"/>
          </w:tcPr>
          <w:p w14:paraId="2B92E69F" w14:textId="77777777" w:rsidR="00C3446A" w:rsidRDefault="00C3446A" w:rsidP="00C3446A">
            <w:pPr>
              <w:pStyle w:val="TableParagraph"/>
              <w:ind w:left="219"/>
            </w:pPr>
            <w:r>
              <w:t>A</w:t>
            </w:r>
          </w:p>
        </w:tc>
        <w:tc>
          <w:tcPr>
            <w:tcW w:w="2055" w:type="dxa"/>
          </w:tcPr>
          <w:p w14:paraId="3DA61DEE" w14:textId="77777777" w:rsidR="00C3446A" w:rsidRDefault="00C3446A" w:rsidP="00C3446A">
            <w:pPr>
              <w:pStyle w:val="TableParagraph"/>
              <w:ind w:left="756"/>
            </w:pPr>
            <w:r>
              <w:t>4.00</w:t>
            </w:r>
          </w:p>
        </w:tc>
        <w:tc>
          <w:tcPr>
            <w:tcW w:w="1751" w:type="dxa"/>
          </w:tcPr>
          <w:p w14:paraId="28D707D5" w14:textId="77777777" w:rsidR="00C3446A" w:rsidRDefault="00C3446A" w:rsidP="00C3446A">
            <w:pPr>
              <w:pStyle w:val="TableParagraph"/>
              <w:ind w:left="803"/>
            </w:pPr>
            <w:r>
              <w:t>2019FA</w:t>
            </w:r>
          </w:p>
        </w:tc>
      </w:tr>
      <w:tr w:rsidR="00C3446A" w14:paraId="0FB8197E" w14:textId="77777777" w:rsidTr="00787D15">
        <w:trPr>
          <w:trHeight w:val="317"/>
        </w:trPr>
        <w:tc>
          <w:tcPr>
            <w:tcW w:w="4683" w:type="dxa"/>
          </w:tcPr>
          <w:p w14:paraId="26DEA550" w14:textId="77777777" w:rsidR="00C3446A" w:rsidRDefault="00C3446A" w:rsidP="00C3446A">
            <w:pPr>
              <w:pStyle w:val="TableParagraph"/>
              <w:spacing w:before="24"/>
            </w:pPr>
            <w:r>
              <w:t>PED-106 01 Self-Defense I</w:t>
            </w:r>
          </w:p>
        </w:tc>
        <w:tc>
          <w:tcPr>
            <w:tcW w:w="1710" w:type="dxa"/>
          </w:tcPr>
          <w:p w14:paraId="4678C74D" w14:textId="77777777" w:rsidR="00C3446A" w:rsidRDefault="00C3446A" w:rsidP="00C3446A">
            <w:pPr>
              <w:pStyle w:val="TableParagraph"/>
              <w:spacing w:before="24"/>
              <w:ind w:left="219"/>
            </w:pPr>
            <w:r>
              <w:t>A</w:t>
            </w:r>
          </w:p>
        </w:tc>
        <w:tc>
          <w:tcPr>
            <w:tcW w:w="2055" w:type="dxa"/>
          </w:tcPr>
          <w:p w14:paraId="2282BBA0" w14:textId="77777777" w:rsidR="00C3446A" w:rsidRDefault="00C3446A" w:rsidP="00C3446A">
            <w:pPr>
              <w:pStyle w:val="TableParagraph"/>
              <w:spacing w:before="24"/>
              <w:ind w:left="756"/>
            </w:pPr>
            <w:r>
              <w:t>2.00</w:t>
            </w:r>
          </w:p>
        </w:tc>
        <w:tc>
          <w:tcPr>
            <w:tcW w:w="1751" w:type="dxa"/>
          </w:tcPr>
          <w:p w14:paraId="0C64BD20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19FA</w:t>
            </w:r>
          </w:p>
        </w:tc>
      </w:tr>
      <w:tr w:rsidR="00C3446A" w14:paraId="5E133651" w14:textId="77777777" w:rsidTr="00D267CA">
        <w:trPr>
          <w:trHeight w:val="317"/>
        </w:trPr>
        <w:tc>
          <w:tcPr>
            <w:tcW w:w="4683" w:type="dxa"/>
            <w:shd w:val="clear" w:color="auto" w:fill="DBE5F1" w:themeFill="accent1" w:themeFillTint="33"/>
          </w:tcPr>
          <w:p w14:paraId="24B6B856" w14:textId="77777777" w:rsidR="00C3446A" w:rsidRDefault="00C3446A" w:rsidP="00C3446A">
            <w:pPr>
              <w:pStyle w:val="TableParagraph"/>
            </w:pPr>
            <w:r>
              <w:t>MAT-121 20 Precalculus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10CA929D" w14:textId="77777777" w:rsidR="00C3446A" w:rsidRDefault="00C3446A" w:rsidP="00C3446A">
            <w:pPr>
              <w:pStyle w:val="TableParagraph"/>
              <w:ind w:left="219"/>
            </w:pPr>
            <w:r>
              <w:t>A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46673C92" w14:textId="77777777" w:rsidR="00C3446A" w:rsidRDefault="00C3446A" w:rsidP="00C3446A">
            <w:pPr>
              <w:pStyle w:val="TableParagraph"/>
              <w:ind w:left="756"/>
            </w:pPr>
            <w:r>
              <w:t>4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018B74F9" w14:textId="77777777" w:rsidR="00C3446A" w:rsidRDefault="00C3446A" w:rsidP="00C3446A">
            <w:pPr>
              <w:pStyle w:val="TableParagraph"/>
              <w:ind w:left="803"/>
            </w:pPr>
            <w:r>
              <w:t>2019SU</w:t>
            </w:r>
          </w:p>
        </w:tc>
      </w:tr>
      <w:tr w:rsidR="00C3446A" w14:paraId="1F2BA555" w14:textId="77777777" w:rsidTr="00787D15">
        <w:trPr>
          <w:trHeight w:val="318"/>
        </w:trPr>
        <w:tc>
          <w:tcPr>
            <w:tcW w:w="4683" w:type="dxa"/>
          </w:tcPr>
          <w:p w14:paraId="2217B4AB" w14:textId="77777777" w:rsidR="00C3446A" w:rsidRDefault="00C3446A" w:rsidP="00C3446A">
            <w:pPr>
              <w:pStyle w:val="TableParagraph"/>
              <w:spacing w:before="24"/>
            </w:pPr>
            <w:r>
              <w:t>CIS-110 01 IT Essentials</w:t>
            </w:r>
          </w:p>
        </w:tc>
        <w:tc>
          <w:tcPr>
            <w:tcW w:w="1710" w:type="dxa"/>
          </w:tcPr>
          <w:p w14:paraId="027AD100" w14:textId="77777777" w:rsidR="00C3446A" w:rsidRDefault="00C3446A" w:rsidP="00C3446A">
            <w:pPr>
              <w:pStyle w:val="TableParagraph"/>
              <w:spacing w:before="24"/>
              <w:ind w:left="219"/>
            </w:pPr>
            <w:r>
              <w:t>A-</w:t>
            </w:r>
          </w:p>
        </w:tc>
        <w:tc>
          <w:tcPr>
            <w:tcW w:w="2055" w:type="dxa"/>
          </w:tcPr>
          <w:p w14:paraId="3CB0AE6A" w14:textId="77777777" w:rsidR="00C3446A" w:rsidRDefault="00C3446A" w:rsidP="00C3446A">
            <w:pPr>
              <w:pStyle w:val="TableParagraph"/>
              <w:spacing w:before="24"/>
              <w:ind w:left="756"/>
            </w:pPr>
            <w:r>
              <w:t>4.00</w:t>
            </w:r>
          </w:p>
        </w:tc>
        <w:tc>
          <w:tcPr>
            <w:tcW w:w="1751" w:type="dxa"/>
          </w:tcPr>
          <w:p w14:paraId="611FE1F0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19SP</w:t>
            </w:r>
          </w:p>
        </w:tc>
      </w:tr>
      <w:tr w:rsidR="00C3446A" w14:paraId="78F8DD63" w14:textId="77777777" w:rsidTr="00787D15">
        <w:trPr>
          <w:trHeight w:val="318"/>
        </w:trPr>
        <w:tc>
          <w:tcPr>
            <w:tcW w:w="4683" w:type="dxa"/>
          </w:tcPr>
          <w:p w14:paraId="68726BFE" w14:textId="77777777" w:rsidR="00C3446A" w:rsidRDefault="00C3446A" w:rsidP="00C3446A">
            <w:pPr>
              <w:pStyle w:val="TableParagraph"/>
            </w:pPr>
            <w:r>
              <w:t>CIS-155 01 Web Development</w:t>
            </w:r>
          </w:p>
        </w:tc>
        <w:tc>
          <w:tcPr>
            <w:tcW w:w="1710" w:type="dxa"/>
          </w:tcPr>
          <w:p w14:paraId="08A5DF5F" w14:textId="77777777" w:rsidR="00C3446A" w:rsidRDefault="00C3446A" w:rsidP="00C3446A">
            <w:pPr>
              <w:pStyle w:val="TableParagraph"/>
              <w:ind w:left="219"/>
            </w:pPr>
            <w:r>
              <w:t>A</w:t>
            </w:r>
          </w:p>
        </w:tc>
        <w:tc>
          <w:tcPr>
            <w:tcW w:w="2055" w:type="dxa"/>
          </w:tcPr>
          <w:p w14:paraId="5E76E8CC" w14:textId="77777777" w:rsidR="00C3446A" w:rsidRDefault="00C3446A" w:rsidP="00C3446A">
            <w:pPr>
              <w:pStyle w:val="TableParagraph"/>
              <w:ind w:left="756"/>
            </w:pPr>
            <w:r>
              <w:t>3.00</w:t>
            </w:r>
          </w:p>
        </w:tc>
        <w:tc>
          <w:tcPr>
            <w:tcW w:w="1751" w:type="dxa"/>
          </w:tcPr>
          <w:p w14:paraId="12CDB72C" w14:textId="77777777" w:rsidR="00C3446A" w:rsidRDefault="00C3446A" w:rsidP="00C3446A">
            <w:pPr>
              <w:pStyle w:val="TableParagraph"/>
              <w:ind w:left="803"/>
            </w:pPr>
            <w:r>
              <w:t>2019SP</w:t>
            </w:r>
          </w:p>
        </w:tc>
      </w:tr>
      <w:tr w:rsidR="00C3446A" w14:paraId="6020BB82" w14:textId="77777777" w:rsidTr="00787D15">
        <w:trPr>
          <w:trHeight w:val="318"/>
        </w:trPr>
        <w:tc>
          <w:tcPr>
            <w:tcW w:w="4683" w:type="dxa"/>
          </w:tcPr>
          <w:p w14:paraId="7E5206F6" w14:textId="77777777" w:rsidR="00C3446A" w:rsidRDefault="00C3446A" w:rsidP="00C3446A">
            <w:pPr>
              <w:pStyle w:val="TableParagraph"/>
              <w:spacing w:before="24"/>
            </w:pPr>
            <w:r>
              <w:t>COM-105 01 Intro Oral Communication</w:t>
            </w:r>
          </w:p>
        </w:tc>
        <w:tc>
          <w:tcPr>
            <w:tcW w:w="1710" w:type="dxa"/>
          </w:tcPr>
          <w:p w14:paraId="2BE21011" w14:textId="77777777" w:rsidR="00C3446A" w:rsidRDefault="00C3446A" w:rsidP="00C3446A">
            <w:pPr>
              <w:pStyle w:val="TableParagraph"/>
              <w:spacing w:before="24"/>
              <w:ind w:left="219"/>
            </w:pPr>
            <w:r>
              <w:t>B</w:t>
            </w:r>
          </w:p>
        </w:tc>
        <w:tc>
          <w:tcPr>
            <w:tcW w:w="2055" w:type="dxa"/>
          </w:tcPr>
          <w:p w14:paraId="1A8F2A07" w14:textId="77777777" w:rsidR="00C3446A" w:rsidRDefault="00C3446A" w:rsidP="00C3446A">
            <w:pPr>
              <w:pStyle w:val="TableParagraph"/>
              <w:spacing w:before="24"/>
              <w:ind w:left="756"/>
            </w:pPr>
            <w:r>
              <w:t>3.00</w:t>
            </w:r>
          </w:p>
        </w:tc>
        <w:tc>
          <w:tcPr>
            <w:tcW w:w="1751" w:type="dxa"/>
          </w:tcPr>
          <w:p w14:paraId="014C1DD2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19SP</w:t>
            </w:r>
          </w:p>
        </w:tc>
      </w:tr>
      <w:tr w:rsidR="00C3446A" w14:paraId="6E2D92EE" w14:textId="77777777" w:rsidTr="00787D15">
        <w:trPr>
          <w:trHeight w:val="318"/>
        </w:trPr>
        <w:tc>
          <w:tcPr>
            <w:tcW w:w="4683" w:type="dxa"/>
          </w:tcPr>
          <w:p w14:paraId="62C6493C" w14:textId="77777777" w:rsidR="00C3446A" w:rsidRDefault="00C3446A" w:rsidP="00C3446A">
            <w:pPr>
              <w:pStyle w:val="TableParagraph"/>
            </w:pPr>
            <w:r>
              <w:t>MAT-102 02 College Algebra</w:t>
            </w:r>
          </w:p>
        </w:tc>
        <w:tc>
          <w:tcPr>
            <w:tcW w:w="1710" w:type="dxa"/>
          </w:tcPr>
          <w:p w14:paraId="6BF47463" w14:textId="77777777" w:rsidR="00C3446A" w:rsidRDefault="00C3446A" w:rsidP="00C3446A">
            <w:pPr>
              <w:pStyle w:val="TableParagraph"/>
              <w:ind w:left="219"/>
            </w:pPr>
            <w:r>
              <w:t>B</w:t>
            </w:r>
          </w:p>
        </w:tc>
        <w:tc>
          <w:tcPr>
            <w:tcW w:w="2055" w:type="dxa"/>
          </w:tcPr>
          <w:p w14:paraId="1C21E1E5" w14:textId="77777777" w:rsidR="00C3446A" w:rsidRDefault="00C3446A" w:rsidP="00C3446A">
            <w:pPr>
              <w:pStyle w:val="TableParagraph"/>
              <w:ind w:left="756"/>
            </w:pPr>
            <w:r>
              <w:t>3.00</w:t>
            </w:r>
          </w:p>
        </w:tc>
        <w:tc>
          <w:tcPr>
            <w:tcW w:w="1751" w:type="dxa"/>
          </w:tcPr>
          <w:p w14:paraId="5AE3BF45" w14:textId="77777777" w:rsidR="00C3446A" w:rsidRDefault="00C3446A" w:rsidP="00C3446A">
            <w:pPr>
              <w:pStyle w:val="TableParagraph"/>
              <w:ind w:left="803"/>
            </w:pPr>
            <w:r>
              <w:t>2019SP</w:t>
            </w:r>
          </w:p>
        </w:tc>
      </w:tr>
      <w:tr w:rsidR="00C3446A" w14:paraId="1BF72D35" w14:textId="77777777" w:rsidTr="00D267CA">
        <w:trPr>
          <w:trHeight w:val="318"/>
        </w:trPr>
        <w:tc>
          <w:tcPr>
            <w:tcW w:w="4683" w:type="dxa"/>
            <w:shd w:val="clear" w:color="auto" w:fill="DBE5F1" w:themeFill="accent1" w:themeFillTint="33"/>
          </w:tcPr>
          <w:p w14:paraId="656A9EA2" w14:textId="77777777" w:rsidR="00C3446A" w:rsidRDefault="00C3446A" w:rsidP="00C3446A">
            <w:pPr>
              <w:pStyle w:val="TableParagraph"/>
              <w:spacing w:before="24"/>
            </w:pPr>
            <w:r>
              <w:t>CIS-102 02 Fundamental Computer Lit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46549587" w14:textId="77777777" w:rsidR="00C3446A" w:rsidRDefault="00C3446A" w:rsidP="00C3446A">
            <w:pPr>
              <w:pStyle w:val="TableParagraph"/>
              <w:spacing w:before="24"/>
              <w:ind w:left="219"/>
            </w:pPr>
            <w:r>
              <w:t>A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35F92C5E" w14:textId="77777777" w:rsidR="00C3446A" w:rsidRDefault="00C3446A" w:rsidP="00C3446A">
            <w:pPr>
              <w:pStyle w:val="TableParagraph"/>
              <w:spacing w:before="24"/>
              <w:ind w:left="756"/>
            </w:pPr>
            <w:r>
              <w:t>4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3327E133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18FA</w:t>
            </w:r>
          </w:p>
        </w:tc>
      </w:tr>
      <w:tr w:rsidR="00C3446A" w14:paraId="153B8DDD" w14:textId="77777777" w:rsidTr="00D267CA">
        <w:trPr>
          <w:trHeight w:val="317"/>
        </w:trPr>
        <w:tc>
          <w:tcPr>
            <w:tcW w:w="4683" w:type="dxa"/>
            <w:shd w:val="clear" w:color="auto" w:fill="DBE5F1" w:themeFill="accent1" w:themeFillTint="33"/>
          </w:tcPr>
          <w:p w14:paraId="748E0F43" w14:textId="77777777" w:rsidR="00C3446A" w:rsidRDefault="00C3446A" w:rsidP="00C3446A">
            <w:pPr>
              <w:pStyle w:val="TableParagraph"/>
            </w:pPr>
            <w:r>
              <w:t>ENG-102 03 Composition II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08EC6259" w14:textId="77777777" w:rsidR="00C3446A" w:rsidRDefault="00C3446A" w:rsidP="00C3446A">
            <w:pPr>
              <w:pStyle w:val="TableParagraph"/>
              <w:ind w:left="219"/>
            </w:pPr>
            <w:r>
              <w:t>A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6F859E1C" w14:textId="77777777" w:rsidR="00C3446A" w:rsidRDefault="00C3446A" w:rsidP="00C3446A">
            <w:pPr>
              <w:pStyle w:val="TableParagraph"/>
              <w:ind w:left="756"/>
            </w:pPr>
            <w:r>
              <w:t>3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740F97B2" w14:textId="77777777" w:rsidR="00C3446A" w:rsidRDefault="00C3446A" w:rsidP="00C3446A">
            <w:pPr>
              <w:pStyle w:val="TableParagraph"/>
              <w:ind w:left="803"/>
            </w:pPr>
            <w:r>
              <w:t>2018FA</w:t>
            </w:r>
          </w:p>
        </w:tc>
      </w:tr>
      <w:tr w:rsidR="00C3446A" w14:paraId="1AB9856A" w14:textId="77777777" w:rsidTr="00D267CA">
        <w:trPr>
          <w:trHeight w:val="318"/>
        </w:trPr>
        <w:tc>
          <w:tcPr>
            <w:tcW w:w="4683" w:type="dxa"/>
            <w:shd w:val="clear" w:color="auto" w:fill="DBE5F1" w:themeFill="accent1" w:themeFillTint="33"/>
          </w:tcPr>
          <w:p w14:paraId="28BE170D" w14:textId="77777777" w:rsidR="00C3446A" w:rsidRDefault="00C3446A" w:rsidP="00C3446A">
            <w:pPr>
              <w:pStyle w:val="TableParagraph"/>
              <w:spacing w:before="24"/>
            </w:pPr>
            <w:r>
              <w:t>MAT-029 02 Elementary Algebra IV-VI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1F87174E" w14:textId="77777777" w:rsidR="00C3446A" w:rsidRDefault="00C3446A" w:rsidP="00C3446A">
            <w:pPr>
              <w:pStyle w:val="TableParagraph"/>
              <w:spacing w:before="24"/>
              <w:ind w:left="219"/>
            </w:pPr>
            <w:r>
              <w:t>PB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1C95CD0D" w14:textId="77777777" w:rsidR="00C3446A" w:rsidRDefault="00C3446A" w:rsidP="00C3446A">
            <w:pPr>
              <w:pStyle w:val="TableParagraph"/>
              <w:spacing w:before="24"/>
              <w:ind w:left="756"/>
            </w:pPr>
            <w:r>
              <w:t>3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39E82AAA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18FA</w:t>
            </w:r>
          </w:p>
        </w:tc>
      </w:tr>
      <w:tr w:rsidR="00C3446A" w14:paraId="55BD5BDB" w14:textId="77777777" w:rsidTr="00D267CA">
        <w:trPr>
          <w:trHeight w:val="316"/>
        </w:trPr>
        <w:tc>
          <w:tcPr>
            <w:tcW w:w="4683" w:type="dxa"/>
            <w:shd w:val="clear" w:color="auto" w:fill="DBE5F1" w:themeFill="accent1" w:themeFillTint="33"/>
          </w:tcPr>
          <w:p w14:paraId="5A3FFC30" w14:textId="77777777" w:rsidR="00C3446A" w:rsidRDefault="00C3446A" w:rsidP="00C3446A">
            <w:pPr>
              <w:pStyle w:val="TableParagraph"/>
            </w:pPr>
            <w:r>
              <w:t>PSY-107 01 Introductory Psychology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63BA9E9E" w14:textId="77777777" w:rsidR="00C3446A" w:rsidRDefault="00C3446A" w:rsidP="00C3446A">
            <w:pPr>
              <w:pStyle w:val="TableParagraph"/>
              <w:ind w:left="219"/>
            </w:pPr>
            <w:r>
              <w:t>A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096403CB" w14:textId="77777777" w:rsidR="00C3446A" w:rsidRDefault="00C3446A" w:rsidP="00C3446A">
            <w:pPr>
              <w:pStyle w:val="TableParagraph"/>
              <w:ind w:left="756"/>
            </w:pPr>
            <w:r>
              <w:t>3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5CF247E7" w14:textId="77777777" w:rsidR="00C3446A" w:rsidRDefault="00C3446A" w:rsidP="00C3446A">
            <w:pPr>
              <w:pStyle w:val="TableParagraph"/>
              <w:ind w:left="803"/>
            </w:pPr>
            <w:r>
              <w:t>2018FA</w:t>
            </w:r>
          </w:p>
        </w:tc>
      </w:tr>
      <w:tr w:rsidR="00C3446A" w14:paraId="1A46C844" w14:textId="77777777" w:rsidTr="00787D15">
        <w:trPr>
          <w:trHeight w:val="318"/>
        </w:trPr>
        <w:tc>
          <w:tcPr>
            <w:tcW w:w="4683" w:type="dxa"/>
          </w:tcPr>
          <w:p w14:paraId="5C79D2D3" w14:textId="77777777" w:rsidR="00C3446A" w:rsidRDefault="00C3446A" w:rsidP="00C3446A">
            <w:pPr>
              <w:pStyle w:val="TableParagraph"/>
            </w:pPr>
            <w:r>
              <w:t>FAS-120 20 Drawing II</w:t>
            </w:r>
          </w:p>
        </w:tc>
        <w:tc>
          <w:tcPr>
            <w:tcW w:w="1710" w:type="dxa"/>
          </w:tcPr>
          <w:p w14:paraId="4899C291" w14:textId="77777777" w:rsidR="00C3446A" w:rsidRDefault="00C3446A" w:rsidP="00C3446A">
            <w:pPr>
              <w:pStyle w:val="TableParagraph"/>
              <w:ind w:left="219"/>
            </w:pPr>
            <w:r>
              <w:t>A</w:t>
            </w:r>
          </w:p>
        </w:tc>
        <w:tc>
          <w:tcPr>
            <w:tcW w:w="2055" w:type="dxa"/>
          </w:tcPr>
          <w:p w14:paraId="4DCA0D51" w14:textId="77777777" w:rsidR="00C3446A" w:rsidRDefault="00C3446A" w:rsidP="00C3446A">
            <w:pPr>
              <w:pStyle w:val="TableParagraph"/>
              <w:ind w:left="756"/>
            </w:pPr>
            <w:r>
              <w:t>3.00</w:t>
            </w:r>
          </w:p>
        </w:tc>
        <w:tc>
          <w:tcPr>
            <w:tcW w:w="1751" w:type="dxa"/>
          </w:tcPr>
          <w:p w14:paraId="5B6DB1B1" w14:textId="77777777" w:rsidR="00C3446A" w:rsidRDefault="00C3446A" w:rsidP="00C3446A">
            <w:pPr>
              <w:pStyle w:val="TableParagraph"/>
              <w:ind w:left="803"/>
            </w:pPr>
            <w:r>
              <w:t>2018SU</w:t>
            </w:r>
          </w:p>
        </w:tc>
      </w:tr>
      <w:tr w:rsidR="00C3446A" w14:paraId="4B090B35" w14:textId="77777777" w:rsidTr="00D267CA">
        <w:trPr>
          <w:trHeight w:val="317"/>
        </w:trPr>
        <w:tc>
          <w:tcPr>
            <w:tcW w:w="4683" w:type="dxa"/>
            <w:shd w:val="clear" w:color="auto" w:fill="DBE5F1" w:themeFill="accent1" w:themeFillTint="33"/>
          </w:tcPr>
          <w:p w14:paraId="287DA0F0" w14:textId="77777777" w:rsidR="00C3446A" w:rsidRDefault="00C3446A" w:rsidP="00C3446A">
            <w:pPr>
              <w:pStyle w:val="TableParagraph"/>
              <w:spacing w:before="24"/>
            </w:pPr>
            <w:r>
              <w:t>ENG-101 04 Composition I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7693CE8E" w14:textId="77777777" w:rsidR="00C3446A" w:rsidRDefault="00C3446A" w:rsidP="00C3446A">
            <w:pPr>
              <w:pStyle w:val="TableParagraph"/>
              <w:spacing w:before="24"/>
              <w:ind w:left="219"/>
            </w:pPr>
            <w:r>
              <w:t>A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1F6826B5" w14:textId="77777777" w:rsidR="00C3446A" w:rsidRDefault="00C3446A" w:rsidP="00C3446A">
            <w:pPr>
              <w:pStyle w:val="TableParagraph"/>
              <w:spacing w:before="24"/>
              <w:ind w:left="756"/>
            </w:pPr>
            <w:r>
              <w:t>3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79A1B0D0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18SP</w:t>
            </w:r>
          </w:p>
        </w:tc>
      </w:tr>
      <w:tr w:rsidR="00C3446A" w14:paraId="356085E0" w14:textId="77777777" w:rsidTr="00D267CA">
        <w:trPr>
          <w:trHeight w:val="317"/>
        </w:trPr>
        <w:tc>
          <w:tcPr>
            <w:tcW w:w="4683" w:type="dxa"/>
            <w:shd w:val="clear" w:color="auto" w:fill="DBE5F1" w:themeFill="accent1" w:themeFillTint="33"/>
          </w:tcPr>
          <w:p w14:paraId="34FFBC9B" w14:textId="77777777" w:rsidR="00C3446A" w:rsidRDefault="00C3446A" w:rsidP="00C3446A">
            <w:pPr>
              <w:pStyle w:val="TableParagraph"/>
            </w:pPr>
            <w:r>
              <w:t>FAS-111 03 Drawing I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51F363AB" w14:textId="77777777" w:rsidR="00C3446A" w:rsidRDefault="00C3446A" w:rsidP="00C3446A">
            <w:pPr>
              <w:pStyle w:val="TableParagraph"/>
              <w:ind w:left="219"/>
            </w:pPr>
            <w:r>
              <w:t>A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01437D67" w14:textId="77777777" w:rsidR="00C3446A" w:rsidRDefault="00C3446A" w:rsidP="00C3446A">
            <w:pPr>
              <w:pStyle w:val="TableParagraph"/>
              <w:ind w:left="756"/>
            </w:pPr>
            <w:r>
              <w:t>3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152E8993" w14:textId="77777777" w:rsidR="00C3446A" w:rsidRDefault="00C3446A" w:rsidP="00C3446A">
            <w:pPr>
              <w:pStyle w:val="TableParagraph"/>
              <w:ind w:left="803"/>
            </w:pPr>
            <w:r>
              <w:t>2018SP</w:t>
            </w:r>
          </w:p>
        </w:tc>
      </w:tr>
      <w:tr w:rsidR="00C3446A" w14:paraId="0212D4E9" w14:textId="77777777" w:rsidTr="00D267CA">
        <w:trPr>
          <w:trHeight w:val="318"/>
        </w:trPr>
        <w:tc>
          <w:tcPr>
            <w:tcW w:w="4683" w:type="dxa"/>
            <w:shd w:val="clear" w:color="auto" w:fill="DBE5F1" w:themeFill="accent1" w:themeFillTint="33"/>
          </w:tcPr>
          <w:p w14:paraId="52FCAD91" w14:textId="77777777" w:rsidR="00C3446A" w:rsidRDefault="00C3446A" w:rsidP="00C3446A">
            <w:pPr>
              <w:pStyle w:val="TableParagraph"/>
              <w:spacing w:before="24"/>
            </w:pPr>
            <w:r>
              <w:t>FAS-172 01 Renaissance to Modern Art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429B64F0" w14:textId="77777777" w:rsidR="00C3446A" w:rsidRDefault="00C3446A" w:rsidP="00C3446A">
            <w:pPr>
              <w:pStyle w:val="TableParagraph"/>
              <w:spacing w:before="24"/>
              <w:ind w:left="219"/>
            </w:pPr>
            <w:r>
              <w:t>A-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5E7C1178" w14:textId="77777777" w:rsidR="00C3446A" w:rsidRDefault="00C3446A" w:rsidP="00C3446A">
            <w:pPr>
              <w:pStyle w:val="TableParagraph"/>
              <w:spacing w:before="24"/>
              <w:ind w:left="756"/>
            </w:pPr>
            <w:r>
              <w:t>3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58B710F8" w14:textId="77777777" w:rsidR="00C3446A" w:rsidRDefault="00C3446A" w:rsidP="00C3446A">
            <w:pPr>
              <w:pStyle w:val="TableParagraph"/>
              <w:spacing w:before="24"/>
              <w:ind w:left="803"/>
            </w:pPr>
            <w:r>
              <w:t>2018SP</w:t>
            </w:r>
          </w:p>
        </w:tc>
      </w:tr>
      <w:tr w:rsidR="00C3446A" w14:paraId="43820F7C" w14:textId="77777777" w:rsidTr="00D267CA">
        <w:trPr>
          <w:trHeight w:val="569"/>
        </w:trPr>
        <w:tc>
          <w:tcPr>
            <w:tcW w:w="4683" w:type="dxa"/>
            <w:shd w:val="clear" w:color="auto" w:fill="DBE5F1" w:themeFill="accent1" w:themeFillTint="33"/>
          </w:tcPr>
          <w:p w14:paraId="277EA7D1" w14:textId="77777777" w:rsidR="00C3446A" w:rsidRDefault="00C3446A" w:rsidP="00C3446A">
            <w:pPr>
              <w:pStyle w:val="TableParagraph"/>
            </w:pPr>
            <w:r>
              <w:t>MAT-028 01 Elementary Algebra I-III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40F8C71B" w14:textId="77777777" w:rsidR="00C3446A" w:rsidRDefault="00C3446A" w:rsidP="00C3446A">
            <w:pPr>
              <w:pStyle w:val="TableParagraph"/>
              <w:ind w:left="219"/>
            </w:pPr>
            <w:r>
              <w:t>PB</w:t>
            </w:r>
          </w:p>
        </w:tc>
        <w:tc>
          <w:tcPr>
            <w:tcW w:w="2055" w:type="dxa"/>
            <w:shd w:val="clear" w:color="auto" w:fill="DBE5F1" w:themeFill="accent1" w:themeFillTint="33"/>
          </w:tcPr>
          <w:p w14:paraId="22FB40E9" w14:textId="77777777" w:rsidR="00C3446A" w:rsidRDefault="00C3446A" w:rsidP="00C3446A">
            <w:pPr>
              <w:pStyle w:val="TableParagraph"/>
              <w:ind w:left="756"/>
            </w:pPr>
            <w:r>
              <w:t>3.00</w:t>
            </w:r>
          </w:p>
        </w:tc>
        <w:tc>
          <w:tcPr>
            <w:tcW w:w="1751" w:type="dxa"/>
            <w:shd w:val="clear" w:color="auto" w:fill="DBE5F1" w:themeFill="accent1" w:themeFillTint="33"/>
          </w:tcPr>
          <w:p w14:paraId="1BF5E5EA" w14:textId="77777777" w:rsidR="00C3446A" w:rsidRDefault="00C3446A" w:rsidP="00C3446A">
            <w:pPr>
              <w:pStyle w:val="TableParagraph"/>
              <w:ind w:left="803"/>
            </w:pPr>
            <w:r>
              <w:t>2018SP</w:t>
            </w:r>
          </w:p>
        </w:tc>
      </w:tr>
    </w:tbl>
    <w:p w14:paraId="6F98DAD7" w14:textId="77777777" w:rsidR="009A43D7" w:rsidRDefault="007C134F">
      <w:pPr>
        <w:pStyle w:val="BodyText"/>
        <w:spacing w:before="5"/>
        <w:rPr>
          <w:sz w:val="13"/>
        </w:rPr>
      </w:pPr>
      <w:r>
        <w:pict w14:anchorId="41FA303A">
          <v:group id="_x0000_s1026" style="position:absolute;margin-left:18pt;margin-top:525.95pt;width:557.15pt;height:1.7pt;z-index:251658240;mso-position-horizontal-relative:page;mso-position-vertical-relative:page" coordorigin="360,10519" coordsize="11143,34">
            <v:line id="_x0000_s1036" style="position:absolute" from="360,10535" to="11501,10535" strokecolor="#9f9f9f" strokeweight="1.55pt"/>
            <v:rect id="_x0000_s1035" style="position:absolute;left:360;top:10521;width:5;height:5" fillcolor="#9f9f9f" stroked="f"/>
            <v:line id="_x0000_s1034" style="position:absolute" from="365,10524" to="11498,10524" strokecolor="#9f9f9f" strokeweight=".24pt"/>
            <v:rect id="_x0000_s1033" style="position:absolute;left:11498;top:10521;width:5;height:5" fillcolor="#e2e2e2" stroked="f"/>
            <v:rect id="_x0000_s1032" style="position:absolute;left:11498;top:10521;width:5;height:5" fillcolor="#9f9f9f" stroked="f"/>
            <v:rect id="_x0000_s1031" style="position:absolute;left:11498;top:10526;width:5;height:22" fillcolor="#e2e2e2" stroked="f"/>
            <v:shape id="_x0000_s1030" style="position:absolute;left:360;top:10526;width:5;height:27" coordorigin="360,10526" coordsize="5,27" path="m365,10526r-5,l360,10548r,4l365,10552r,-4l365,10526e" fillcolor="#9f9f9f" stroked="f">
              <v:path arrowok="t"/>
            </v:shape>
            <v:rect id="_x0000_s1029" style="position:absolute;left:360;top:10547;width:5;height:5" fillcolor="#e2e2e2" stroked="f"/>
            <v:line id="_x0000_s1028" style="position:absolute" from="365,10550" to="11498,10550" strokecolor="#e2e2e2" strokeweight=".08469mm"/>
            <v:rect id="_x0000_s1027" style="position:absolute;left:11498;top:10547;width:5;height:5" fillcolor="#e2e2e2" stroked="f"/>
            <w10:wrap anchorx="page" anchory="page"/>
          </v:group>
        </w:pict>
      </w:r>
    </w:p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99"/>
        <w:gridCol w:w="918"/>
      </w:tblGrid>
      <w:tr w:rsidR="009A43D7" w14:paraId="10B689FA" w14:textId="77777777">
        <w:trPr>
          <w:trHeight w:val="289"/>
        </w:trPr>
        <w:tc>
          <w:tcPr>
            <w:tcW w:w="2199" w:type="dxa"/>
          </w:tcPr>
          <w:p w14:paraId="56105F4B" w14:textId="77777777" w:rsidR="009A43D7" w:rsidRDefault="00641DA2">
            <w:pPr>
              <w:pStyle w:val="TableParagraph"/>
              <w:spacing w:before="0"/>
              <w:ind w:left="200"/>
            </w:pPr>
            <w:r>
              <w:t>Total Earned Credits</w:t>
            </w:r>
          </w:p>
        </w:tc>
        <w:tc>
          <w:tcPr>
            <w:tcW w:w="918" w:type="dxa"/>
          </w:tcPr>
          <w:p w14:paraId="4D249D62" w14:textId="76482043" w:rsidR="009A43D7" w:rsidRDefault="00D267CA">
            <w:pPr>
              <w:pStyle w:val="TableParagraph"/>
              <w:spacing w:before="0"/>
              <w:ind w:left="60"/>
            </w:pPr>
            <w:r>
              <w:t>97.00</w:t>
            </w:r>
          </w:p>
        </w:tc>
      </w:tr>
      <w:tr w:rsidR="009A43D7" w14:paraId="5699F8E5" w14:textId="77777777" w:rsidTr="00D267CA">
        <w:trPr>
          <w:trHeight w:val="317"/>
        </w:trPr>
        <w:tc>
          <w:tcPr>
            <w:tcW w:w="2199" w:type="dxa"/>
            <w:shd w:val="clear" w:color="auto" w:fill="DBE5F1" w:themeFill="accent1" w:themeFillTint="33"/>
          </w:tcPr>
          <w:p w14:paraId="45D7F956" w14:textId="77777777" w:rsidR="009A43D7" w:rsidRDefault="00641DA2">
            <w:pPr>
              <w:pStyle w:val="TableParagraph"/>
              <w:spacing w:before="31"/>
              <w:ind w:left="200"/>
            </w:pPr>
            <w:r>
              <w:t>Total Grade Points</w:t>
            </w:r>
          </w:p>
        </w:tc>
        <w:tc>
          <w:tcPr>
            <w:tcW w:w="918" w:type="dxa"/>
            <w:shd w:val="clear" w:color="auto" w:fill="DBE5F1" w:themeFill="accent1" w:themeFillTint="33"/>
          </w:tcPr>
          <w:p w14:paraId="098536F5" w14:textId="79535940" w:rsidR="009A43D7" w:rsidRDefault="00D267CA">
            <w:pPr>
              <w:pStyle w:val="TableParagraph"/>
              <w:spacing w:before="31"/>
              <w:ind w:left="60"/>
            </w:pPr>
            <w:r>
              <w:t>335.73</w:t>
            </w:r>
          </w:p>
        </w:tc>
      </w:tr>
      <w:tr w:rsidR="009A43D7" w14:paraId="712F53E6" w14:textId="77777777">
        <w:trPr>
          <w:trHeight w:val="287"/>
        </w:trPr>
        <w:tc>
          <w:tcPr>
            <w:tcW w:w="2199" w:type="dxa"/>
          </w:tcPr>
          <w:p w14:paraId="6BEE4341" w14:textId="77777777" w:rsidR="009A43D7" w:rsidRDefault="00641DA2">
            <w:pPr>
              <w:pStyle w:val="TableParagraph"/>
              <w:spacing w:before="29" w:line="238" w:lineRule="exact"/>
              <w:ind w:left="200"/>
            </w:pPr>
            <w:r>
              <w:t>Cumulative GPA</w:t>
            </w:r>
          </w:p>
        </w:tc>
        <w:tc>
          <w:tcPr>
            <w:tcW w:w="918" w:type="dxa"/>
          </w:tcPr>
          <w:p w14:paraId="2E96FB31" w14:textId="5A178887" w:rsidR="009A43D7" w:rsidRDefault="00D267CA">
            <w:pPr>
              <w:pStyle w:val="TableParagraph"/>
              <w:spacing w:before="29" w:line="238" w:lineRule="exact"/>
              <w:ind w:left="60"/>
            </w:pPr>
            <w:r>
              <w:t>3.689</w:t>
            </w:r>
            <w:r w:rsidR="00787D15">
              <w:t xml:space="preserve"> </w:t>
            </w:r>
          </w:p>
        </w:tc>
      </w:tr>
    </w:tbl>
    <w:p w14:paraId="3FB29B3C" w14:textId="77777777" w:rsidR="00641DA2" w:rsidRDefault="00641DA2"/>
    <w:sectPr w:rsidR="00641DA2">
      <w:pgSz w:w="12240" w:h="15840"/>
      <w:pgMar w:top="1100" w:right="1580" w:bottom="280" w:left="1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951103"/>
    <w:multiLevelType w:val="hybridMultilevel"/>
    <w:tmpl w:val="895645B8"/>
    <w:lvl w:ilvl="0" w:tplc="FD36A5E8">
      <w:numFmt w:val="bullet"/>
      <w:lvlText w:val=""/>
      <w:lvlJc w:val="left"/>
      <w:pPr>
        <w:ind w:left="134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65A4DA60">
      <w:numFmt w:val="bullet"/>
      <w:lvlText w:val="•"/>
      <w:lvlJc w:val="left"/>
      <w:pPr>
        <w:ind w:left="2262" w:hanging="361"/>
      </w:pPr>
      <w:rPr>
        <w:rFonts w:hint="default"/>
        <w:lang w:val="en-US" w:eastAsia="en-US" w:bidi="en-US"/>
      </w:rPr>
    </w:lvl>
    <w:lvl w:ilvl="2" w:tplc="4670B908">
      <w:numFmt w:val="bullet"/>
      <w:lvlText w:val="•"/>
      <w:lvlJc w:val="left"/>
      <w:pPr>
        <w:ind w:left="3184" w:hanging="361"/>
      </w:pPr>
      <w:rPr>
        <w:rFonts w:hint="default"/>
        <w:lang w:val="en-US" w:eastAsia="en-US" w:bidi="en-US"/>
      </w:rPr>
    </w:lvl>
    <w:lvl w:ilvl="3" w:tplc="EA428830">
      <w:numFmt w:val="bullet"/>
      <w:lvlText w:val="•"/>
      <w:lvlJc w:val="left"/>
      <w:pPr>
        <w:ind w:left="4106" w:hanging="361"/>
      </w:pPr>
      <w:rPr>
        <w:rFonts w:hint="default"/>
        <w:lang w:val="en-US" w:eastAsia="en-US" w:bidi="en-US"/>
      </w:rPr>
    </w:lvl>
    <w:lvl w:ilvl="4" w:tplc="FCEA47A6">
      <w:numFmt w:val="bullet"/>
      <w:lvlText w:val="•"/>
      <w:lvlJc w:val="left"/>
      <w:pPr>
        <w:ind w:left="5028" w:hanging="361"/>
      </w:pPr>
      <w:rPr>
        <w:rFonts w:hint="default"/>
        <w:lang w:val="en-US" w:eastAsia="en-US" w:bidi="en-US"/>
      </w:rPr>
    </w:lvl>
    <w:lvl w:ilvl="5" w:tplc="3A6EDC12">
      <w:numFmt w:val="bullet"/>
      <w:lvlText w:val="•"/>
      <w:lvlJc w:val="left"/>
      <w:pPr>
        <w:ind w:left="5950" w:hanging="361"/>
      </w:pPr>
      <w:rPr>
        <w:rFonts w:hint="default"/>
        <w:lang w:val="en-US" w:eastAsia="en-US" w:bidi="en-US"/>
      </w:rPr>
    </w:lvl>
    <w:lvl w:ilvl="6" w:tplc="63088A48">
      <w:numFmt w:val="bullet"/>
      <w:lvlText w:val="•"/>
      <w:lvlJc w:val="left"/>
      <w:pPr>
        <w:ind w:left="6872" w:hanging="361"/>
      </w:pPr>
      <w:rPr>
        <w:rFonts w:hint="default"/>
        <w:lang w:val="en-US" w:eastAsia="en-US" w:bidi="en-US"/>
      </w:rPr>
    </w:lvl>
    <w:lvl w:ilvl="7" w:tplc="68F4AE56">
      <w:numFmt w:val="bullet"/>
      <w:lvlText w:val="•"/>
      <w:lvlJc w:val="left"/>
      <w:pPr>
        <w:ind w:left="7794" w:hanging="361"/>
      </w:pPr>
      <w:rPr>
        <w:rFonts w:hint="default"/>
        <w:lang w:val="en-US" w:eastAsia="en-US" w:bidi="en-US"/>
      </w:rPr>
    </w:lvl>
    <w:lvl w:ilvl="8" w:tplc="888844A6">
      <w:numFmt w:val="bullet"/>
      <w:lvlText w:val="•"/>
      <w:lvlJc w:val="left"/>
      <w:pPr>
        <w:ind w:left="8716" w:hanging="36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TYwszA0MTcyMzFT0lEKTi0uzszPAykwqgUAtVJasywAAAA="/>
  </w:docVars>
  <w:rsids>
    <w:rsidRoot w:val="009A43D7"/>
    <w:rsid w:val="000F103D"/>
    <w:rsid w:val="002C4D51"/>
    <w:rsid w:val="006034C8"/>
    <w:rsid w:val="00641DA2"/>
    <w:rsid w:val="00726E06"/>
    <w:rsid w:val="00787D15"/>
    <w:rsid w:val="007C134F"/>
    <w:rsid w:val="009A43D7"/>
    <w:rsid w:val="00C3446A"/>
    <w:rsid w:val="00D267CA"/>
    <w:rsid w:val="00DB2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77952BDB"/>
  <w15:docId w15:val="{B7F83927-FBFC-4D30-8AC1-6631EEB25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1"/>
    <w:qFormat/>
    <w:pPr>
      <w:ind w:left="1340" w:hanging="361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pPr>
      <w:spacing w:before="23"/>
      <w:ind w:left="9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Zurrin</dc:creator>
  <cp:lastModifiedBy>Ryan Zurrin</cp:lastModifiedBy>
  <cp:revision>9</cp:revision>
  <cp:lastPrinted>2021-07-24T16:01:00Z</cp:lastPrinted>
  <dcterms:created xsi:type="dcterms:W3CDTF">2021-01-03T21:10:00Z</dcterms:created>
  <dcterms:modified xsi:type="dcterms:W3CDTF">2021-07-24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1-03T00:00:00Z</vt:filetime>
  </property>
</Properties>
</file>